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9A1E7" w14:textId="29C8EB8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DBE8B" w14:textId="5DF886ED" w:rsidR="00BE6879" w:rsidRPr="008B7733" w:rsidRDefault="00BE6879" w:rsidP="0035359E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  <w:lang w:val="es"/>
                              </w:rPr>
                              <w:t>GAME DESING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" filled="f" stroked="f">
                <v:textbox>
                  <w:txbxContent>
                    <w:p w14:paraId="3BADBE8B" w14:textId="5DF886ED" w:rsidR="00BE6879" w:rsidRPr="008B7733" w:rsidRDefault="00BE6879" w:rsidP="0035359E">
                      <w:pPr>
                        <w:jc w:val="center"/>
                        <w:rPr>
                          <w:rFonts w:ascii="Open Sans" w:hAnsi="Open Sans"/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  <w:lang w:val="es"/>
                        </w:rPr>
                        <w:t>GAME DESING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CA7D3C" wp14:editId="77335563">
                <wp:simplePos x="0" y="0"/>
                <wp:positionH relativeFrom="margin">
                  <wp:align>center</wp:align>
                </wp:positionH>
                <wp:positionV relativeFrom="paragraph">
                  <wp:posOffset>5486400</wp:posOffset>
                </wp:positionV>
                <wp:extent cx="3314700" cy="342900"/>
                <wp:effectExtent l="0" t="0" r="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3BB62" w14:textId="35F4560C" w:rsidR="00BE6879" w:rsidRPr="00D817F7" w:rsidRDefault="00BE6879" w:rsidP="0035359E">
                            <w:pPr>
                              <w:jc w:val="center"/>
                              <w:rPr>
                                <w:rFonts w:ascii="Open Sans" w:hAnsi="Open Sans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s"/>
                              </w:rPr>
                              <w:t>Trabajo de Fin de G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A7D3C" id="Text Box 4" o:spid="_x0000_s1027" type="#_x0000_t202" style="position:absolute;margin-left:0;margin-top:6in;width:261pt;height:27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" filled="f" stroked="f">
                <v:textbox>
                  <w:txbxContent>
                    <w:p w14:paraId="1373BB62" w14:textId="35F4560C" w:rsidR="00BE6879" w:rsidRPr="00D817F7" w:rsidRDefault="00BE6879" w:rsidP="0035359E">
                      <w:pPr>
                        <w:jc w:val="center"/>
                        <w:rPr>
                          <w:rFonts w:ascii="Open Sans" w:hAnsi="Open Sans"/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  <w:lang w:val="es"/>
                        </w:rPr>
                        <w:t>Trabajo de Fin de Grad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8449B4" w14:textId="51F4499E" w:rsidR="0035359E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3B904AC" w14:textId="0BF4FEE6" w:rsid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0E36AD0" w14:textId="77777777" w:rsidR="00F62AEF" w:rsidRP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B0C6D6F" w14:textId="467975E7" w:rsidR="0035359E" w:rsidRPr="00F62AEF" w:rsidRDefault="009149FC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75FBB11" wp14:editId="4B753FD5">
                <wp:simplePos x="0" y="0"/>
                <wp:positionH relativeFrom="margin">
                  <wp:posOffset>7620</wp:posOffset>
                </wp:positionH>
                <wp:positionV relativeFrom="paragraph">
                  <wp:posOffset>5715</wp:posOffset>
                </wp:positionV>
                <wp:extent cx="5935980" cy="29794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5980" cy="297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7D28C7E7" w:rsidR="00BE6879" w:rsidRPr="009149FC" w:rsidRDefault="00BE6879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100"/>
                                <w:szCs w:val="100"/>
                                <w:lang w:val="es-ES"/>
                              </w:rPr>
                            </w:pPr>
                            <w:r w:rsidRPr="009149FC">
                              <w:rPr>
                                <w:sz w:val="100"/>
                                <w:szCs w:val="100"/>
                                <w:lang w:val="es"/>
                              </w:rPr>
                              <w:t>DESARROLLO DE UN PROTOTIPO DE VIDEOJUEGO EN 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.6pt;margin-top:.45pt;width:467.4pt;height:234.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" filled="f" stroked="f">
                <v:textbox>
                  <w:txbxContent>
                    <w:p w14:paraId="59E84CC2" w14:textId="7D28C7E7" w:rsidR="00BE6879" w:rsidRPr="009149FC" w:rsidRDefault="00BE6879" w:rsidP="0035359E">
                      <w:pPr>
                        <w:jc w:val="center"/>
                        <w:rPr>
                          <w:rFonts w:ascii="Open Sans Extrabold" w:hAnsi="Open Sans Extrabold"/>
                          <w:sz w:val="100"/>
                          <w:szCs w:val="100"/>
                          <w:lang w:val="es-ES"/>
                        </w:rPr>
                      </w:pPr>
                      <w:r w:rsidRPr="009149FC">
                        <w:rPr>
                          <w:sz w:val="100"/>
                          <w:szCs w:val="100"/>
                          <w:lang w:val="es"/>
                        </w:rPr>
                        <w:t>DESARROLLO DE UN PROTOTIPO DE VIDEOJUEGO EN 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CF1C83" w14:textId="4084ECB3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2857141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456B622" w14:textId="3DE95FAC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D96294A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34BAEE26" w14:textId="70622F09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024F01CC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C04A85B" w14:textId="4698BFD1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49BB7C35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3898E33B" w14:textId="56C988F2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C523070" w14:textId="77777777" w:rsidR="0035359E" w:rsidRPr="00F62AEF" w:rsidRDefault="0035359E" w:rsidP="00A67CBE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</w:rPr>
      </w:pPr>
    </w:p>
    <w:p w14:paraId="58192901" w14:textId="5575B9AE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AC14D94" w14:textId="3F857C50" w:rsidR="0035359E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B57FAAD" w14:textId="29ECE8F6" w:rsidR="00F62AEF" w:rsidRP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4C9E8A0" w14:textId="21CDCCDE" w:rsidR="0035359E" w:rsidRPr="00F62AEF" w:rsidRDefault="00A67CB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08F4F0" wp14:editId="104BAF9A">
                <wp:simplePos x="0" y="0"/>
                <wp:positionH relativeFrom="column">
                  <wp:posOffset>-685800</wp:posOffset>
                </wp:positionH>
                <wp:positionV relativeFrom="paragraph">
                  <wp:posOffset>354965</wp:posOffset>
                </wp:positionV>
                <wp:extent cx="2133600" cy="84772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83798" w14:textId="2D52A453" w:rsidR="00BE6879" w:rsidRPr="00A67CBE" w:rsidRDefault="00BE6879" w:rsidP="0035359E">
                            <w:pP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</w:pP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t>Autor:</w:t>
                            </w:r>
                            <w:r w:rsidRPr="00A67CBE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A67CBE">
                              <w:rPr>
                                <w:color w:val="FFFFFF" w:themeColor="background1"/>
                                <w:sz w:val="22"/>
                                <w:szCs w:val="22"/>
                                <w:lang w:val="es"/>
                              </w:rPr>
                              <w:t>Erik Espuñes Juber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8F4F0" id="Text Box 7" o:spid="_x0000_s1029" type="#_x0000_t202" style="position:absolute;margin-left:-54pt;margin-top:27.95pt;width:168pt;height:66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" filled="f" stroked="f">
                <v:textbox>
                  <w:txbxContent>
                    <w:p w14:paraId="44283798" w14:textId="2D52A453" w:rsidR="00BE6879" w:rsidRPr="00A67CBE" w:rsidRDefault="00BE6879" w:rsidP="0035359E">
                      <w:pPr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</w:pP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t>Autor:</w:t>
                      </w:r>
                      <w:r w:rsidRPr="00A67CBE"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  <w:t xml:space="preserve"> </w:t>
                      </w:r>
                      <w:r w:rsidRPr="00A67CBE">
                        <w:rPr>
                          <w:color w:val="FFFFFF" w:themeColor="background1"/>
                          <w:sz w:val="22"/>
                          <w:szCs w:val="22"/>
                          <w:lang w:val="es"/>
                        </w:rPr>
                        <w:t>Erik Espuñes Juberó</w:t>
                      </w:r>
                    </w:p>
                  </w:txbxContent>
                </v:textbox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DD3F7C" wp14:editId="3113D755">
                <wp:simplePos x="0" y="0"/>
                <wp:positionH relativeFrom="column">
                  <wp:posOffset>4124325</wp:posOffset>
                </wp:positionH>
                <wp:positionV relativeFrom="paragraph">
                  <wp:posOffset>354965</wp:posOffset>
                </wp:positionV>
                <wp:extent cx="2505075" cy="84772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56B683" w14:textId="76A93A38" w:rsidR="00BE6879" w:rsidRPr="00A67CBE" w:rsidRDefault="00BE6879" w:rsidP="00760B38">
                            <w:pP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</w:pP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t xml:space="preserve">Ultima actualización: </w: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begin"/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 xml:space="preserve"> </w:instrText>
                            </w:r>
                            <w:r w:rsidRPr="00A67CBE">
                              <w:rPr>
                                <w:rFonts w:hint="cs"/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>DATE  \@ "yyyy/MM/dd"</w:instrTex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 xml:space="preserve"> </w:instrTex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separate"/>
                            </w:r>
                            <w:r w:rsidR="00BA3E1A">
                              <w:rPr>
                                <w:b/>
                                <w:noProof/>
                                <w:color w:val="FFFFFF" w:themeColor="background1"/>
                                <w:rtl/>
                                <w:lang w:val="es"/>
                              </w:rPr>
                              <w:t>2021/02/16</w: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D3F7C" id="Text Box 8" o:spid="_x0000_s1030" type="#_x0000_t202" style="position:absolute;margin-left:324.75pt;margin-top:27.95pt;width:197.2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" filled="f" stroked="f">
                <v:textbox>
                  <w:txbxContent>
                    <w:p w14:paraId="7956B683" w14:textId="76A93A38" w:rsidR="00BE6879" w:rsidRPr="00A67CBE" w:rsidRDefault="00BE6879" w:rsidP="00760B38">
                      <w:pPr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</w:pP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t xml:space="preserve">Ultima actualización: </w: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begin"/>
                      </w:r>
                      <w:r w:rsidRPr="00A67CBE">
                        <w:rPr>
                          <w:b/>
                          <w:color w:val="FFFFFF" w:themeColor="background1"/>
                          <w:rtl/>
                          <w:lang w:val="es"/>
                        </w:rPr>
                        <w:instrText xml:space="preserve"> </w:instrText>
                      </w:r>
                      <w:r w:rsidRPr="00A67CBE">
                        <w:rPr>
                          <w:rFonts w:hint="cs"/>
                          <w:b/>
                          <w:color w:val="FFFFFF" w:themeColor="background1"/>
                          <w:rtl/>
                          <w:lang w:val="es"/>
                        </w:rPr>
                        <w:instrText>DATE  \@ "yyyy/MM/dd"</w:instrText>
                      </w:r>
                      <w:r w:rsidRPr="00A67CBE">
                        <w:rPr>
                          <w:b/>
                          <w:color w:val="FFFFFF" w:themeColor="background1"/>
                          <w:rtl/>
                          <w:lang w:val="es"/>
                        </w:rPr>
                        <w:instrText xml:space="preserve"> </w:instrTex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separate"/>
                      </w:r>
                      <w:r w:rsidR="00BA3E1A">
                        <w:rPr>
                          <w:b/>
                          <w:noProof/>
                          <w:color w:val="FFFFFF" w:themeColor="background1"/>
                          <w:rtl/>
                          <w:lang w:val="es"/>
                        </w:rPr>
                        <w:t>2021/02/16</w: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F4F308" wp14:editId="1A86D7A9">
                <wp:simplePos x="0" y="0"/>
                <wp:positionH relativeFrom="column">
                  <wp:posOffset>-1028700</wp:posOffset>
                </wp:positionH>
                <wp:positionV relativeFrom="paragraph">
                  <wp:posOffset>354965</wp:posOffset>
                </wp:positionV>
                <wp:extent cx="7886700" cy="11430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86700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 xmlns:pic="http://schemas.openxmlformats.org/drawingml/2006/picture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515BD" w14:textId="77777777" w:rsidR="00BE6879" w:rsidRDefault="00BE6879" w:rsidP="0035359E"/>
                          <w:p w14:paraId="3F4FF42A" w14:textId="77777777" w:rsidR="00BE6879" w:rsidRDefault="00BE6879" w:rsidP="003535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4F308" id="Text Box 5" o:spid="_x0000_s1031" type="#_x0000_t202" style="position:absolute;margin-left:-81pt;margin-top:27.95pt;width:621pt;height:90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" fillcolor="#bfbfbf [2412]" stroked="f">
                <v:textbox>
                  <w:txbxContent>
                    <w:p w14:paraId="72F515BD" w14:textId="77777777" w:rsidR="00BE6879" w:rsidRDefault="00BE6879" w:rsidP="0035359E"/>
                    <w:p w14:paraId="3F4FF42A" w14:textId="77777777" w:rsidR="00BE6879" w:rsidRDefault="00BE6879" w:rsidP="0035359E"/>
                  </w:txbxContent>
                </v:textbox>
              </v:shape>
            </w:pict>
          </mc:Fallback>
        </mc:AlternateContent>
      </w:r>
    </w:p>
    <w:p w14:paraId="1C4B4D44" w14:textId="77777777" w:rsidR="00BA3E1A" w:rsidRDefault="00CA07CD" w:rsidP="00BA3E1A">
      <w:pPr>
        <w:pStyle w:val="IDC1"/>
        <w:tabs>
          <w:tab w:val="right" w:pos="9350"/>
        </w:tabs>
        <w:rPr>
          <w:rFonts w:asciiTheme="minorHAnsi" w:hAnsiTheme="minorHAnsi"/>
          <w:b w:val="0"/>
          <w:smallCaps/>
          <w:noProof/>
          <w:sz w:val="22"/>
          <w:lang w:val="ca-ES" w:eastAsia="ca-ES"/>
        </w:rPr>
      </w:pPr>
      <w:r>
        <w:rPr>
          <w:rFonts w:cs="Times New Roman"/>
          <w:caps w:val="0"/>
          <w:smallCaps/>
          <w:sz w:val="22"/>
          <w:lang w:val="es"/>
        </w:rPr>
        <w:lastRenderedPageBreak/>
        <w:fldChar w:fldCharType="begin"/>
      </w:r>
      <w:r>
        <w:rPr>
          <w:rFonts w:cs="Times New Roman"/>
          <w:caps w:val="0"/>
          <w:smallCaps/>
          <w:sz w:val="22"/>
          <w:lang w:val="es"/>
        </w:rPr>
        <w:instrText xml:space="preserve"> TOC \o "1-3" </w:instrText>
      </w:r>
      <w:r>
        <w:rPr>
          <w:rFonts w:cs="Times New Roman"/>
          <w:caps w:val="0"/>
          <w:smallCaps/>
          <w:sz w:val="22"/>
          <w:lang w:val="es"/>
        </w:rPr>
        <w:fldChar w:fldCharType="separate"/>
      </w:r>
    </w:p>
    <w:sdt>
      <w:sdtPr>
        <w:id w:val="10552773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57F19CF" w14:textId="77777777" w:rsidR="00BA3E1A" w:rsidRPr="000E611D" w:rsidRDefault="00BA3E1A" w:rsidP="00BA3E1A">
          <w:pPr>
            <w:jc w:val="center"/>
            <w:rPr>
              <w:rFonts w:ascii="Open Sans" w:hAnsi="Open Sans"/>
              <w:b/>
              <w:sz w:val="28"/>
              <w:szCs w:val="28"/>
            </w:rPr>
          </w:pPr>
          <w:r w:rsidRPr="000E611D">
            <w:rPr>
              <w:b/>
              <w:sz w:val="28"/>
              <w:szCs w:val="28"/>
              <w:lang w:val="es"/>
            </w:rPr>
            <w:t>TABLA DE CONTENIDOS</w:t>
          </w:r>
        </w:p>
        <w:p w14:paraId="39B889E8" w14:textId="7459BCE4" w:rsidR="00BA3E1A" w:rsidRDefault="00BA3E1A">
          <w:pPr>
            <w:pStyle w:val="IDC1"/>
            <w:tabs>
              <w:tab w:val="right" w:leader="dot" w:pos="9350"/>
            </w:tabs>
            <w:rPr>
              <w:rFonts w:asciiTheme="minorHAnsi" w:hAnsiTheme="minorHAnsi"/>
              <w:b w:val="0"/>
              <w:caps w:val="0"/>
              <w:noProof/>
              <w:sz w:val="22"/>
              <w:u w:val="none"/>
              <w:lang w:val="ca-ES" w:eastAsia="ca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387572" w:history="1">
            <w:r w:rsidRPr="0035400F">
              <w:rPr>
                <w:rStyle w:val="Enlla"/>
                <w:rFonts w:cs="Times New Roman"/>
                <w:noProof/>
                <w:lang w:val="es"/>
              </w:rPr>
              <w:t>ANÁLI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F4FF0" w14:textId="2EED3C74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3" w:history="1">
            <w:r w:rsidRPr="0035400F">
              <w:rPr>
                <w:rStyle w:val="Enlla"/>
                <w:rFonts w:cs="Times New Roman"/>
                <w:noProof/>
                <w:lang w:val="es"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A8F0A" w14:textId="38D0BB6D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4" w:history="1">
            <w:r w:rsidRPr="0035400F">
              <w:rPr>
                <w:rStyle w:val="Enlla"/>
                <w:rFonts w:cs="Times New Roman"/>
                <w:noProof/>
                <w:lang w:val="es"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E5F5A" w14:textId="5D42DCF1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5" w:history="1">
            <w:r w:rsidRPr="0035400F">
              <w:rPr>
                <w:rStyle w:val="Enlla"/>
                <w:rFonts w:cs="Times New Roman"/>
                <w:noProof/>
                <w:lang w:val="es"/>
              </w:rPr>
              <w:t>Gén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CEF0B" w14:textId="2D68D966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6" w:history="1">
            <w:r w:rsidRPr="0035400F">
              <w:rPr>
                <w:rStyle w:val="Enlla"/>
                <w:rFonts w:cs="Times New Roman"/>
                <w:noProof/>
                <w:lang w:val="es"/>
              </w:rPr>
              <w:t>Platafor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B2954" w14:textId="16E502DD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7" w:history="1">
            <w:r w:rsidRPr="0035400F">
              <w:rPr>
                <w:rStyle w:val="Enlla"/>
                <w:rFonts w:cs="Times New Roman"/>
                <w:noProof/>
                <w:lang w:val="es-ES"/>
              </w:rPr>
              <w:t>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D3510" w14:textId="25848828" w:rsidR="00BA3E1A" w:rsidRDefault="00BA3E1A">
          <w:pPr>
            <w:pStyle w:val="IDC1"/>
            <w:tabs>
              <w:tab w:val="right" w:leader="dot" w:pos="9350"/>
            </w:tabs>
            <w:rPr>
              <w:rFonts w:asciiTheme="minorHAnsi" w:hAnsiTheme="minorHAnsi"/>
              <w:b w:val="0"/>
              <w:caps w:val="0"/>
              <w:noProof/>
              <w:sz w:val="22"/>
              <w:u w:val="none"/>
              <w:lang w:val="ca-ES" w:eastAsia="ca-ES"/>
            </w:rPr>
          </w:pPr>
          <w:hyperlink w:anchor="_Toc64387578" w:history="1">
            <w:r w:rsidRPr="0035400F">
              <w:rPr>
                <w:rStyle w:val="Enlla"/>
                <w:rFonts w:cs="Times New Roman"/>
                <w:noProof/>
                <w:lang w:val="es"/>
              </w:rPr>
              <w:t>JU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96D79" w14:textId="359C0B95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79" w:history="1">
            <w:r w:rsidRPr="0035400F">
              <w:rPr>
                <w:rStyle w:val="Enlla"/>
                <w:rFonts w:cs="Times New Roman"/>
                <w:noProof/>
                <w:lang w:val="es"/>
              </w:rPr>
              <w:t>Reglas del Ju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97972" w14:textId="523AF150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0" w:history="1">
            <w:r w:rsidRPr="0035400F">
              <w:rPr>
                <w:rStyle w:val="Enlla"/>
                <w:rFonts w:cs="Times New Roman"/>
                <w:noProof/>
                <w:lang w:val="es"/>
              </w:rPr>
              <w:t>Objetivos y Recompensas del Ju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4F6FC" w14:textId="7FF6466C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1" w:history="1">
            <w:r w:rsidRPr="0035400F">
              <w:rPr>
                <w:rStyle w:val="Enlla"/>
                <w:rFonts w:cs="Times New Roman"/>
                <w:noProof/>
                <w:lang w:val="es-ES"/>
              </w:rPr>
              <w:t>Vehícu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40307" w14:textId="33B4A4C5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2" w:history="1">
            <w:r w:rsidRPr="0035400F">
              <w:rPr>
                <w:rStyle w:val="Enlla"/>
                <w:rFonts w:cs="Times New Roman"/>
                <w:noProof/>
                <w:lang w:val="es-ES"/>
              </w:rPr>
              <w:t>Objet</w:t>
            </w:r>
            <w:r w:rsidRPr="0035400F">
              <w:rPr>
                <w:rStyle w:val="Enlla"/>
                <w:rFonts w:cs="Times New Roman"/>
                <w:noProof/>
                <w:lang w:val="es-ES"/>
              </w:rPr>
              <w:t>o</w:t>
            </w:r>
            <w:r w:rsidRPr="0035400F">
              <w:rPr>
                <w:rStyle w:val="Enlla"/>
                <w:rFonts w:cs="Times New Roman"/>
                <w:noProof/>
                <w:lang w:val="es-ES"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50986" w14:textId="205917EF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3" w:history="1">
            <w:r w:rsidRPr="0035400F">
              <w:rPr>
                <w:rStyle w:val="Enlla"/>
                <w:rFonts w:cs="Times New Roman"/>
                <w:noProof/>
                <w:lang w:val="es"/>
              </w:rPr>
              <w:t>Mecánicas de Ju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B1567" w14:textId="26D963B4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4" w:history="1">
            <w:r w:rsidRPr="0035400F">
              <w:rPr>
                <w:rStyle w:val="Enlla"/>
                <w:noProof/>
                <w:lang w:val="es"/>
              </w:rPr>
              <w:t>Cont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0BAFB" w14:textId="67DD5ED9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5" w:history="1">
            <w:r w:rsidRPr="0035400F">
              <w:rPr>
                <w:rStyle w:val="Enlla"/>
                <w:noProof/>
                <w:lang w:val="es"/>
              </w:rPr>
              <w:t>Interfaz de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20042" w14:textId="63AE72A4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6" w:history="1">
            <w:r w:rsidRPr="0035400F">
              <w:rPr>
                <w:rStyle w:val="Enlla"/>
                <w:noProof/>
                <w:lang w:val="es"/>
              </w:rPr>
              <w:t>Inteligencia Artif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0ABFB" w14:textId="3F652E55" w:rsidR="00BA3E1A" w:rsidRDefault="00BA3E1A">
          <w:pPr>
            <w:pStyle w:val="IDC2"/>
            <w:tabs>
              <w:tab w:val="right" w:leader="dot" w:pos="9350"/>
            </w:tabs>
            <w:rPr>
              <w:rFonts w:asciiTheme="minorHAnsi" w:hAnsiTheme="minorHAnsi"/>
              <w:b w:val="0"/>
              <w:smallCaps w:val="0"/>
              <w:noProof/>
              <w:sz w:val="22"/>
              <w:lang w:val="ca-ES" w:eastAsia="ca-ES"/>
            </w:rPr>
          </w:pPr>
          <w:hyperlink w:anchor="_Toc64387587" w:history="1">
            <w:r w:rsidRPr="0035400F">
              <w:rPr>
                <w:rStyle w:val="Enlla"/>
                <w:noProof/>
                <w:highlight w:val="red"/>
                <w:lang w:val="es"/>
              </w:rPr>
              <w:t>Multijug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38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2556D" w14:textId="27AF53D7" w:rsidR="00BA3E1A" w:rsidRDefault="00BA3E1A">
          <w:r>
            <w:rPr>
              <w:b/>
              <w:bCs/>
            </w:rPr>
            <w:fldChar w:fldCharType="end"/>
          </w:r>
        </w:p>
      </w:sdtContent>
    </w:sdt>
    <w:p w14:paraId="3455728D" w14:textId="1CCDBFFF" w:rsidR="007A78BD" w:rsidRDefault="007A78BD" w:rsidP="00BA3E1A">
      <w:pPr>
        <w:pStyle w:val="IDC1"/>
        <w:tabs>
          <w:tab w:val="right" w:pos="9350"/>
        </w:tabs>
        <w:rPr>
          <w:rFonts w:asciiTheme="minorHAnsi" w:hAnsiTheme="minorHAnsi"/>
          <w:b w:val="0"/>
          <w:smallCaps/>
          <w:noProof/>
          <w:sz w:val="22"/>
          <w:lang w:val="ca-ES" w:eastAsia="ca-ES"/>
        </w:rPr>
      </w:pPr>
    </w:p>
    <w:p w14:paraId="09264D31" w14:textId="4D185939" w:rsidR="0021351F" w:rsidRPr="0083217B" w:rsidRDefault="00CA07CD" w:rsidP="00793518">
      <w:pPr>
        <w:pStyle w:val="IDC2"/>
        <w:spacing w:before="100" w:beforeAutospacing="1" w:after="100" w:afterAutospacing="1"/>
        <w:rPr>
          <w:rFonts w:cs="Times New Roman"/>
          <w:sz w:val="20"/>
          <w:szCs w:val="20"/>
          <w:lang w:val="es"/>
        </w:rPr>
      </w:pPr>
      <w:r>
        <w:rPr>
          <w:rFonts w:cs="Times New Roman"/>
          <w:caps/>
          <w:smallCaps w:val="0"/>
          <w:sz w:val="22"/>
          <w:u w:val="single"/>
          <w:lang w:val="es"/>
        </w:rPr>
        <w:fldChar w:fldCharType="end"/>
      </w:r>
      <w:bookmarkStart w:id="0" w:name="_Toc297393428"/>
      <w:r w:rsidR="0021351F" w:rsidRPr="00F62AEF">
        <w:rPr>
          <w:rFonts w:cs="Times New Roman"/>
          <w:sz w:val="20"/>
          <w:szCs w:val="20"/>
          <w:lang w:val="es"/>
        </w:rPr>
        <w:br w:type="page"/>
      </w:r>
    </w:p>
    <w:p w14:paraId="793A5913" w14:textId="61D36FCC" w:rsidR="00CA07CD" w:rsidRPr="00CA07CD" w:rsidRDefault="00CA07CD" w:rsidP="00CA07CD">
      <w:pPr>
        <w:pStyle w:val="Ttol1"/>
        <w:rPr>
          <w:rFonts w:cs="Times New Roman"/>
          <w:lang w:val="es"/>
        </w:rPr>
      </w:pPr>
      <w:bookmarkStart w:id="1" w:name="_Toc61608236"/>
      <w:bookmarkStart w:id="2" w:name="_Toc64387572"/>
      <w:bookmarkEnd w:id="0"/>
      <w:r w:rsidRPr="00CA07CD">
        <w:rPr>
          <w:rFonts w:cs="Times New Roman"/>
          <w:lang w:val="es"/>
        </w:rPr>
        <w:lastRenderedPageBreak/>
        <w:t>ANÁLISIS</w:t>
      </w:r>
      <w:bookmarkEnd w:id="1"/>
      <w:bookmarkEnd w:id="2"/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</w:p>
    <w:p w14:paraId="65B8BDB4" w14:textId="0982C7DF" w:rsidR="0035359E" w:rsidRPr="007A78BD" w:rsidRDefault="001C5611" w:rsidP="00CA07CD">
      <w:pPr>
        <w:pStyle w:val="Ttol2"/>
        <w:rPr>
          <w:rFonts w:cs="Times New Roman"/>
          <w:lang w:val="es-ES"/>
        </w:rPr>
      </w:pPr>
      <w:bookmarkStart w:id="3" w:name="_Toc61608237"/>
      <w:bookmarkStart w:id="4" w:name="_Toc64387573"/>
      <w:r w:rsidRPr="007A78BD">
        <w:rPr>
          <w:rFonts w:cs="Times New Roman"/>
          <w:lang w:val="es"/>
        </w:rPr>
        <w:t>Introducción</w:t>
      </w:r>
      <w:bookmarkEnd w:id="3"/>
      <w:bookmarkEnd w:id="4"/>
    </w:p>
    <w:p w14:paraId="2281A1A5" w14:textId="34D79CD1" w:rsidR="00106496" w:rsidRPr="00CA07CD" w:rsidRDefault="001C5611" w:rsidP="00BE6879">
      <w:pPr>
        <w:pStyle w:val="Style1n"/>
        <w:rPr>
          <w:lang w:val="es-ES"/>
        </w:rPr>
      </w:pPr>
      <w:r w:rsidRPr="00CA07CD">
        <w:t xml:space="preserve">Este prototipo es el típico juego de conducción arcade del </w:t>
      </w:r>
      <w:r w:rsidR="00D52572" w:rsidRPr="00CA07CD">
        <w:t>estilo</w:t>
      </w:r>
      <w:r w:rsidRPr="00CA07CD">
        <w:t xml:space="preserve"> Mario Kart, </w:t>
      </w:r>
      <w:proofErr w:type="spellStart"/>
      <w:r w:rsidRPr="00CA07CD">
        <w:t>Crash</w:t>
      </w:r>
      <w:proofErr w:type="spellEnd"/>
      <w:r w:rsidRPr="00CA07CD">
        <w:t xml:space="preserve"> </w:t>
      </w:r>
      <w:proofErr w:type="spellStart"/>
      <w:r w:rsidRPr="00CA07CD">
        <w:t>Team</w:t>
      </w:r>
      <w:proofErr w:type="spellEnd"/>
      <w:r w:rsidRPr="00CA07CD">
        <w:t xml:space="preserve"> Racing Nitro </w:t>
      </w:r>
      <w:proofErr w:type="spellStart"/>
      <w:r w:rsidRPr="00CA07CD">
        <w:t>Fueled</w:t>
      </w:r>
      <w:proofErr w:type="spellEnd"/>
      <w:r w:rsidRPr="00CA07CD">
        <w:t xml:space="preserve">, entre muchos otros. Es ideal para jugar en </w:t>
      </w:r>
      <w:r w:rsidR="00D52572" w:rsidRPr="00CA07CD">
        <w:t>familia</w:t>
      </w:r>
      <w:r w:rsidRPr="00CA07CD">
        <w:t>, divertirse y tener una competición saludable, tanto jugando en pantalla partida como online.</w:t>
      </w:r>
      <w:r w:rsidR="00BF7BAD" w:rsidRPr="00CA07CD">
        <w:t xml:space="preserve"> </w:t>
      </w:r>
    </w:p>
    <w:p w14:paraId="7CEDD36E" w14:textId="483CA468" w:rsidR="00106496" w:rsidRPr="007A78BD" w:rsidRDefault="001C5611" w:rsidP="00CA07CD">
      <w:pPr>
        <w:pStyle w:val="Ttol2"/>
        <w:rPr>
          <w:rFonts w:cs="Times New Roman"/>
          <w:lang w:val="es-ES"/>
        </w:rPr>
      </w:pPr>
      <w:bookmarkStart w:id="5" w:name="_Toc297393429"/>
      <w:bookmarkStart w:id="6" w:name="_Toc61608238"/>
      <w:bookmarkStart w:id="7" w:name="_Toc64387574"/>
      <w:r w:rsidRPr="007A78BD">
        <w:rPr>
          <w:rFonts w:cs="Times New Roman"/>
          <w:lang w:val="es"/>
        </w:rPr>
        <w:t>O</w:t>
      </w:r>
      <w:r w:rsidR="00106496" w:rsidRPr="007A78BD">
        <w:rPr>
          <w:rFonts w:cs="Times New Roman"/>
          <w:lang w:val="es"/>
        </w:rPr>
        <w:t>bjetivos</w:t>
      </w:r>
      <w:bookmarkEnd w:id="5"/>
      <w:bookmarkEnd w:id="6"/>
      <w:bookmarkEnd w:id="7"/>
    </w:p>
    <w:p w14:paraId="4F07B053" w14:textId="4EA7C5C8" w:rsidR="004E2C91" w:rsidRPr="00CA07CD" w:rsidRDefault="001C5611" w:rsidP="00BE6879">
      <w:pPr>
        <w:pStyle w:val="Style1n"/>
        <w:rPr>
          <w:lang w:val="es-ES"/>
        </w:rPr>
      </w:pPr>
      <w:r w:rsidRPr="00CA07CD">
        <w:t>El objetivo principal es crear el control del kart que sea muy divertido de jugar</w:t>
      </w:r>
      <w:r w:rsidR="00D52572" w:rsidRPr="00CA07CD">
        <w:t xml:space="preserve">. Sus objetivos secundarios que también son muy importantes </w:t>
      </w:r>
      <w:r w:rsidR="00D52572" w:rsidRPr="00BE6879">
        <w:t>es</w:t>
      </w:r>
      <w:r w:rsidR="00D52572" w:rsidRPr="00CA07CD">
        <w:t xml:space="preserve"> que el multijugador funcione perfectamente bien y que el juego, en general, esté bien balanceado y sin bugs.</w:t>
      </w:r>
    </w:p>
    <w:p w14:paraId="6CC61B0A" w14:textId="746EF775" w:rsidR="000F2FF9" w:rsidRPr="007A78BD" w:rsidRDefault="0021351F" w:rsidP="00CA07CD">
      <w:pPr>
        <w:pStyle w:val="Ttol2"/>
        <w:rPr>
          <w:rFonts w:cs="Times New Roman"/>
          <w:lang w:val="es-ES"/>
        </w:rPr>
      </w:pPr>
      <w:bookmarkStart w:id="8" w:name="_Toc61608239"/>
      <w:bookmarkStart w:id="9" w:name="_Toc64387575"/>
      <w:r w:rsidRPr="007A78BD">
        <w:rPr>
          <w:rFonts w:cs="Times New Roman"/>
          <w:lang w:val="es"/>
        </w:rPr>
        <w:t>Género</w:t>
      </w:r>
      <w:bookmarkEnd w:id="8"/>
      <w:bookmarkEnd w:id="9"/>
    </w:p>
    <w:p w14:paraId="070830B8" w14:textId="155B6AEB" w:rsidR="000F2FF9" w:rsidRPr="00CA07CD" w:rsidRDefault="009149FC" w:rsidP="00BE6879">
      <w:pPr>
        <w:pStyle w:val="Style1n"/>
        <w:rPr>
          <w:lang w:val="es-ES"/>
        </w:rPr>
      </w:pPr>
      <w:r w:rsidRPr="00CA07CD">
        <w:t>Simulación de conducción arcade</w:t>
      </w:r>
    </w:p>
    <w:p w14:paraId="05614139" w14:textId="5E966391" w:rsidR="00D64977" w:rsidRPr="007A78BD" w:rsidRDefault="00D858E3" w:rsidP="00CA07CD">
      <w:pPr>
        <w:pStyle w:val="Ttol2"/>
        <w:rPr>
          <w:rFonts w:cs="Times New Roman"/>
          <w:lang w:val="es-ES"/>
        </w:rPr>
      </w:pPr>
      <w:bookmarkStart w:id="10" w:name="_Toc61608240"/>
      <w:bookmarkStart w:id="11" w:name="_Toc64387576"/>
      <w:r w:rsidRPr="007A78BD">
        <w:rPr>
          <w:rFonts w:cs="Times New Roman"/>
          <w:lang w:val="es"/>
        </w:rPr>
        <w:t>Plataformas</w:t>
      </w:r>
      <w:bookmarkEnd w:id="10"/>
      <w:bookmarkEnd w:id="11"/>
    </w:p>
    <w:p w14:paraId="4118D8D8" w14:textId="7D0BBA02" w:rsidR="00D858E3" w:rsidRPr="00CA07CD" w:rsidRDefault="009149FC" w:rsidP="00BE6879">
      <w:pPr>
        <w:pStyle w:val="Style1n"/>
      </w:pPr>
      <w:r w:rsidRPr="00CA07CD">
        <w:t>Ordenadores Windows</w:t>
      </w:r>
    </w:p>
    <w:p w14:paraId="7F0FCAFF" w14:textId="0EA4CF84" w:rsidR="00D64977" w:rsidRPr="00CA07CD" w:rsidRDefault="009149FC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  <w:lang w:val="es-ES"/>
        </w:rPr>
      </w:pPr>
      <w:r w:rsidRPr="00CA07CD">
        <w:rPr>
          <w:rFonts w:ascii="Times New Roman" w:hAnsi="Times New Roman" w:cs="Times New Roman"/>
          <w:lang w:val="es-ES"/>
        </w:rPr>
        <w:t>Android/iOS</w:t>
      </w:r>
    </w:p>
    <w:p w14:paraId="1BEB87AF" w14:textId="1B1E2993" w:rsidR="00D64977" w:rsidRPr="007A78BD" w:rsidRDefault="001C5611" w:rsidP="00CA07CD">
      <w:pPr>
        <w:pStyle w:val="Ttol2"/>
        <w:rPr>
          <w:rFonts w:cs="Times New Roman"/>
          <w:lang w:val="es-ES"/>
        </w:rPr>
      </w:pPr>
      <w:bookmarkStart w:id="12" w:name="_Toc61608241"/>
      <w:bookmarkStart w:id="13" w:name="_Toc64387577"/>
      <w:r w:rsidRPr="007A78BD">
        <w:rPr>
          <w:rFonts w:cs="Times New Roman"/>
          <w:lang w:val="es-ES"/>
        </w:rPr>
        <w:t>Target</w:t>
      </w:r>
      <w:bookmarkEnd w:id="12"/>
      <w:bookmarkEnd w:id="13"/>
    </w:p>
    <w:p w14:paraId="5203CD2C" w14:textId="63B9BE63" w:rsidR="00D64977" w:rsidRPr="00F62AEF" w:rsidRDefault="00D52572" w:rsidP="00BE6879">
      <w:pPr>
        <w:pStyle w:val="Style1n"/>
      </w:pPr>
      <w:r w:rsidRPr="00F62AEF">
        <w:t xml:space="preserve">El </w:t>
      </w:r>
      <w:proofErr w:type="gramStart"/>
      <w:r w:rsidRPr="00F62AEF">
        <w:t>target</w:t>
      </w:r>
      <w:proofErr w:type="gramEnd"/>
      <w:r w:rsidRPr="00F62AEF">
        <w:t xml:space="preserve"> debe ser cualquier jugador que le guste los juegos de simulación de conducción arcade, aunque el juego está enfocado para ser un juego para toda la familia.</w:t>
      </w:r>
    </w:p>
    <w:p w14:paraId="43C57E0A" w14:textId="7CBF0155" w:rsidR="00F62AEF" w:rsidRDefault="00F62AEF">
      <w:pPr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br w:type="page"/>
      </w:r>
    </w:p>
    <w:p w14:paraId="28594CE5" w14:textId="7DEB0058" w:rsidR="00C53FA0" w:rsidRPr="00F62AEF" w:rsidRDefault="00CA07CD" w:rsidP="00F62AEF">
      <w:pPr>
        <w:pStyle w:val="Ttol1"/>
        <w:spacing w:before="100" w:beforeAutospacing="1" w:after="100" w:afterAutospacing="1"/>
        <w:rPr>
          <w:rFonts w:cs="Times New Roman"/>
          <w:lang w:val="es-ES"/>
        </w:rPr>
      </w:pPr>
      <w:bookmarkStart w:id="14" w:name="_Toc61608242"/>
      <w:bookmarkStart w:id="15" w:name="_Toc64387578"/>
      <w:r>
        <w:rPr>
          <w:rFonts w:cs="Times New Roman"/>
          <w:lang w:val="es"/>
        </w:rPr>
        <w:lastRenderedPageBreak/>
        <w:t>JUEGO</w:t>
      </w:r>
      <w:bookmarkEnd w:id="14"/>
      <w:bookmarkEnd w:id="15"/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</w:p>
    <w:p w14:paraId="3021870E" w14:textId="18DA3D02" w:rsidR="00C36B01" w:rsidRPr="00F62AEF" w:rsidRDefault="001C5611" w:rsidP="00F62AEF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bookmarkStart w:id="16" w:name="_Toc61608243"/>
      <w:bookmarkStart w:id="17" w:name="_Toc64387579"/>
      <w:r w:rsidRPr="007A78BD">
        <w:rPr>
          <w:rFonts w:cs="Times New Roman"/>
          <w:lang w:val="es"/>
        </w:rPr>
        <w:t xml:space="preserve">Reglas del </w:t>
      </w:r>
      <w:r w:rsidR="00D07290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16"/>
      <w:bookmarkEnd w:id="17"/>
    </w:p>
    <w:p w14:paraId="4BFBC0F3" w14:textId="23821D9F" w:rsidR="00C36B01" w:rsidRPr="00F62AEF" w:rsidRDefault="00D07290" w:rsidP="00BE6879">
      <w:pPr>
        <w:pStyle w:val="Style1n"/>
        <w:rPr>
          <w:lang w:val="es-ES"/>
        </w:rPr>
      </w:pPr>
      <w:r>
        <w:t>Las reglas del juego son muy simples, dar 5</w:t>
      </w:r>
      <w:r w:rsidRPr="001967BF">
        <w:rPr>
          <w:rStyle w:val="Refernciadenotaapeudepgina"/>
        </w:rPr>
        <w:footnoteReference w:id="1"/>
      </w:r>
      <w:r>
        <w:t xml:space="preserve"> vueltas en un circuito.</w:t>
      </w:r>
      <w:r w:rsidR="003A4251">
        <w:t xml:space="preserve"> A partir de allí se debe hacer todo lo necesario para ganar.</w:t>
      </w:r>
    </w:p>
    <w:p w14:paraId="157C7E17" w14:textId="1079EEEB" w:rsidR="00D03DC3" w:rsidRPr="00F62AEF" w:rsidRDefault="00D03DC3" w:rsidP="00F62AEF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bookmarkStart w:id="18" w:name="_Toc61608244"/>
      <w:bookmarkStart w:id="19" w:name="_Toc64387580"/>
      <w:r w:rsidRPr="007A78BD">
        <w:rPr>
          <w:rFonts w:cs="Times New Roman"/>
          <w:lang w:val="es"/>
        </w:rPr>
        <w:t xml:space="preserve">Objetivos y </w:t>
      </w:r>
      <w:r w:rsidR="009A5E82" w:rsidRPr="007A78BD">
        <w:rPr>
          <w:rFonts w:cs="Times New Roman"/>
          <w:lang w:val="es"/>
        </w:rPr>
        <w:t>R</w:t>
      </w:r>
      <w:r w:rsidRPr="007A78BD">
        <w:rPr>
          <w:rFonts w:cs="Times New Roman"/>
          <w:lang w:val="es"/>
        </w:rPr>
        <w:t xml:space="preserve">ecompensas del </w:t>
      </w:r>
      <w:r w:rsidR="009A5E82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18"/>
      <w:bookmarkEnd w:id="19"/>
    </w:p>
    <w:p w14:paraId="200DCA64" w14:textId="60D2CA94" w:rsidR="00D03DC3" w:rsidRPr="003A4251" w:rsidRDefault="00C173DE" w:rsidP="003A4251">
      <w:pPr>
        <w:spacing w:line="360" w:lineRule="auto"/>
        <w:rPr>
          <w:rFonts w:ascii="Times New Roman" w:hAnsi="Times New Roman" w:cs="Times New Roman"/>
          <w:lang w:val="es-ES"/>
        </w:rPr>
      </w:pPr>
      <w:r w:rsidRPr="003A4251">
        <w:rPr>
          <w:rFonts w:ascii="Times New Roman" w:hAnsi="Times New Roman" w:cs="Times New Roman"/>
          <w:lang w:val="es"/>
        </w:rPr>
        <w:t xml:space="preserve">El objetivo del juego es acabar en la primera posición. Para ello debes seguir el trazado que hay en la carretera que será la manera que irás más </w:t>
      </w:r>
      <w:r w:rsidR="003A4251" w:rsidRPr="003A4251">
        <w:rPr>
          <w:rFonts w:ascii="Times New Roman" w:hAnsi="Times New Roman" w:cs="Times New Roman"/>
          <w:lang w:val="es"/>
        </w:rPr>
        <w:t>rápido</w:t>
      </w:r>
      <w:r w:rsidRPr="003A4251">
        <w:rPr>
          <w:rFonts w:ascii="Times New Roman" w:hAnsi="Times New Roman" w:cs="Times New Roman"/>
          <w:lang w:val="es"/>
        </w:rPr>
        <w:t xml:space="preserve">. Si te sales del trazado, tendrás una penalización de velocidad, irás a un 25%. A no ser que tengas </w:t>
      </w:r>
      <w:r w:rsidR="009A5E82" w:rsidRPr="003A4251">
        <w:rPr>
          <w:rFonts w:ascii="Times New Roman" w:hAnsi="Times New Roman" w:cs="Times New Roman"/>
          <w:lang w:val="es"/>
        </w:rPr>
        <w:t xml:space="preserve">la Velocidad de </w:t>
      </w:r>
      <w:proofErr w:type="spellStart"/>
      <w:r w:rsidR="009A5E82" w:rsidRPr="003A4251">
        <w:rPr>
          <w:rFonts w:ascii="Times New Roman" w:hAnsi="Times New Roman" w:cs="Times New Roman"/>
          <w:lang w:val="es"/>
        </w:rPr>
        <w:t>Sleipnir</w:t>
      </w:r>
      <w:proofErr w:type="spellEnd"/>
      <w:r w:rsidR="009A5E82" w:rsidRPr="003A4251">
        <w:rPr>
          <w:rFonts w:ascii="Times New Roman" w:hAnsi="Times New Roman" w:cs="Times New Roman"/>
          <w:lang w:val="es"/>
        </w:rPr>
        <w:t xml:space="preserve"> o la Manzana de I</w:t>
      </w:r>
      <w:proofErr w:type="spellStart"/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ðunn</w:t>
      </w:r>
      <w:proofErr w:type="spellEnd"/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activados. En ese caso no habrá penalización. </w:t>
      </w:r>
      <w:r w:rsidR="003A4251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Además,</w:t>
      </w:r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si te caes fuera del trazado </w:t>
      </w:r>
      <w:r w:rsidR="003A4251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volverás</w:t>
      </w:r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al </w:t>
      </w:r>
      <w:proofErr w:type="spellStart"/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checkpoint</w:t>
      </w:r>
      <w:proofErr w:type="spellEnd"/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anterior.</w:t>
      </w:r>
    </w:p>
    <w:p w14:paraId="1A7F6625" w14:textId="61FB71FC" w:rsidR="00F62AEF" w:rsidRPr="001F3F89" w:rsidRDefault="00F62AEF" w:rsidP="00F62AEF">
      <w:pPr>
        <w:pStyle w:val="Ttol2"/>
        <w:rPr>
          <w:rFonts w:cs="Times New Roman"/>
          <w:lang w:val="es-ES"/>
        </w:rPr>
      </w:pPr>
      <w:bookmarkStart w:id="20" w:name="_Toc61608245"/>
      <w:bookmarkStart w:id="21" w:name="_Toc64387581"/>
      <w:r w:rsidRPr="007A78BD">
        <w:rPr>
          <w:rFonts w:cs="Times New Roman"/>
          <w:lang w:val="es-ES"/>
        </w:rPr>
        <w:t>Vehículos</w:t>
      </w:r>
      <w:bookmarkEnd w:id="20"/>
      <w:bookmarkEnd w:id="21"/>
    </w:p>
    <w:p w14:paraId="247E566F" w14:textId="77777777" w:rsidR="00F62AEF" w:rsidRPr="00F62AEF" w:rsidRDefault="00F62AEF" w:rsidP="00BE6879">
      <w:pPr>
        <w:pStyle w:val="Style1n"/>
      </w:pPr>
      <w:r w:rsidRPr="00F62AEF">
        <w:t>El juego tendrá una variedad de cinco coches, con características distintas. En esta versión no habrá valores numéricos en los atributos. La aceleración se mide en segundos y es el tiempo que tarda el vehículo en llegar a la velocidad máxima. El agarre es la ratio de ángulo máximo que puede girar sin derrapar. El derrape es la ratio de giro que hace mientras derrapa.</w:t>
      </w:r>
    </w:p>
    <w:tbl>
      <w:tblPr>
        <w:tblW w:w="69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62"/>
        <w:gridCol w:w="2206"/>
        <w:gridCol w:w="2072"/>
      </w:tblGrid>
      <w:tr w:rsidR="00746F27" w:rsidRPr="00282C3D" w14:paraId="210E7F7E" w14:textId="77777777" w:rsidTr="00746F27">
        <w:trPr>
          <w:trHeight w:val="312"/>
          <w:tblHeader/>
          <w:jc w:val="center"/>
        </w:trPr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1DC6B49F" w14:textId="1410D761" w:rsidR="00746F27" w:rsidRPr="00282C3D" w:rsidRDefault="00F753DC" w:rsidP="0028424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VEHÍCULO</w:t>
            </w:r>
          </w:p>
        </w:tc>
        <w:tc>
          <w:tcPr>
            <w:tcW w:w="4278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5491DF1" w14:textId="18E5CDC6" w:rsidR="00746F27" w:rsidRPr="00282C3D" w:rsidRDefault="00F753DC" w:rsidP="0028424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ATRIBUTOS</w:t>
            </w:r>
          </w:p>
        </w:tc>
      </w:tr>
      <w:tr w:rsidR="00746F27" w:rsidRPr="00282C3D" w14:paraId="4D89D028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25038B4" w14:textId="65FD43B6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FORMULA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943E9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3F1EB4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539BDFF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3B037688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CCFC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6CB3C8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6BCE2136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033ABE46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FB8A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DC4EF7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71CB3EC1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5DDCF965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E6BA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047362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2BC95C2E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336F3F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CE5B1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94BAA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37516BE5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930B67" w14:textId="5DF93574" w:rsidR="00746F27" w:rsidRPr="00282C3D" w:rsidRDefault="00B02D9D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TBA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EB512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CE5649A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76A330DF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9A5051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085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128006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0984EC53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D96DE9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28F4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28027D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11E21E3B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B6AECBE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B7E6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7E507A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4F36FBD9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AAE82F8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7E877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AADF90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740B8FE1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2F4439" w14:textId="09D5D5E1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4X4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9B43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044D0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1CC12918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7A9BAD7C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DA153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7D2CAF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56589F3C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39523C82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58C9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170903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C5D94E7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20E1AF2B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3701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380B99D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0B21AF8C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D2625BA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81656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5DDDAD9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566728D4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0A48AE0" w14:textId="3A26ACB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KART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B3B2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728E1B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250124BD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E962B93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1CCE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7BFD2A7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1A41A790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37EB38DB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A8087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41896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06355AB0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3C6030C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511B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EE6C58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536C2479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7E4C8B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30249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75BAF98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DEB7DC9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337665" w14:textId="31212A90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CAMIÓN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0BB10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B25383E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237F5A54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0E456B0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0454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CAE3DA2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044D2F1A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7B9004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C8112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800731F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056AB6CD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2014ACD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DBBD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7FCB9A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2CBBFC9E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F3915D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C36D8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80C96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</w:tbl>
    <w:p w14:paraId="68D0D907" w14:textId="77777777" w:rsidR="00BE6879" w:rsidRDefault="00BE6879" w:rsidP="00F62AEF">
      <w:pPr>
        <w:pStyle w:val="Ttol2"/>
        <w:rPr>
          <w:rFonts w:cs="Times New Roman"/>
          <w:lang w:val="es-ES"/>
        </w:rPr>
      </w:pPr>
      <w:bookmarkStart w:id="22" w:name="_Toc61608246"/>
    </w:p>
    <w:p w14:paraId="63CBC124" w14:textId="77777777" w:rsidR="00BE6879" w:rsidRDefault="00BE6879">
      <w:pPr>
        <w:rPr>
          <w:rFonts w:ascii="Times New Roman" w:eastAsiaTheme="majorEastAsia" w:hAnsi="Times New Roman" w:cs="Times New Roman"/>
          <w:b/>
          <w:bCs/>
          <w:sz w:val="26"/>
          <w:szCs w:val="26"/>
          <w:lang w:val="es-ES"/>
        </w:rPr>
      </w:pPr>
      <w:r>
        <w:rPr>
          <w:rFonts w:cs="Times New Roman"/>
          <w:lang w:val="es-ES"/>
        </w:rPr>
        <w:br w:type="page"/>
      </w:r>
    </w:p>
    <w:p w14:paraId="7EFDDD35" w14:textId="2F22C426" w:rsidR="00F62AEF" w:rsidRPr="00282C3D" w:rsidRDefault="00F62AEF" w:rsidP="00F62AEF">
      <w:pPr>
        <w:pStyle w:val="Ttol2"/>
        <w:rPr>
          <w:rFonts w:cs="Times New Roman"/>
          <w:lang w:val="es-ES"/>
        </w:rPr>
      </w:pPr>
      <w:bookmarkStart w:id="23" w:name="_Toc64387582"/>
      <w:r w:rsidRPr="007A78BD">
        <w:rPr>
          <w:rFonts w:cs="Times New Roman"/>
          <w:lang w:val="es-ES"/>
        </w:rPr>
        <w:lastRenderedPageBreak/>
        <w:t>Objetos</w:t>
      </w:r>
      <w:bookmarkEnd w:id="22"/>
      <w:bookmarkEnd w:id="23"/>
    </w:p>
    <w:p w14:paraId="510A010A" w14:textId="01A1E6A4" w:rsidR="008E0E75" w:rsidRDefault="00F62AEF" w:rsidP="00BE6879">
      <w:pPr>
        <w:pStyle w:val="Style1n"/>
      </w:pPr>
      <w:r w:rsidRPr="00F62AEF">
        <w:t>El jueg</w:t>
      </w:r>
      <w:r w:rsidR="00284249">
        <w:t>o tendrá diez objetos</w:t>
      </w:r>
      <w:r w:rsidR="00C249A5">
        <w:t>. Cada vez que el jugador no tenga ningún objeto y pase por encima de una caja</w:t>
      </w:r>
      <w:r w:rsidR="008E0E75">
        <w:t xml:space="preserve"> de objetos. Se le asignará uno en función de su posición y la aleatoriedad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3"/>
        <w:gridCol w:w="3651"/>
        <w:gridCol w:w="1259"/>
        <w:gridCol w:w="384"/>
        <w:gridCol w:w="1259"/>
        <w:gridCol w:w="384"/>
      </w:tblGrid>
      <w:tr w:rsidR="008E0E75" w:rsidRPr="00D63FA2" w14:paraId="1E85D040" w14:textId="77777777" w:rsidTr="00746F27">
        <w:trPr>
          <w:trHeight w:val="345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E37B020" w14:textId="1448385D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OBJETO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96C9C5B" w14:textId="6D753159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DESCRIPCIÓN</w:t>
            </w:r>
          </w:p>
        </w:tc>
        <w:tc>
          <w:tcPr>
            <w:tcW w:w="0" w:type="auto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000000" w:fill="262626"/>
            <w:vAlign w:val="center"/>
            <w:hideMark/>
          </w:tcPr>
          <w:p w14:paraId="66B73C01" w14:textId="5D5A21F9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PORCENTAJE DE APARICIÓN</w:t>
            </w:r>
          </w:p>
        </w:tc>
      </w:tr>
      <w:tr w:rsidR="008E0E75" w:rsidRPr="00D63FA2" w14:paraId="683C7384" w14:textId="77777777" w:rsidTr="00746F27">
        <w:trPr>
          <w:trHeight w:val="660"/>
          <w:tblHeader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0E92F195" w14:textId="77777777" w:rsidR="00D63FA2" w:rsidRPr="00435EBD" w:rsidRDefault="00D63FA2" w:rsidP="00D63FA2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364A9BCC" w14:textId="77777777" w:rsidR="00D63FA2" w:rsidRPr="00435EBD" w:rsidRDefault="00D63FA2" w:rsidP="00D63FA2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6747C390" w14:textId="646EF79D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POSICIÓ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7265F14" w14:textId="72AC5DAB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261A4E18" w14:textId="5DE5A93E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POSICIÓ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5A32C1AA" w14:textId="1E48F046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%</w:t>
            </w:r>
          </w:p>
        </w:tc>
      </w:tr>
      <w:tr w:rsidR="00435EBD" w:rsidRPr="00D63FA2" w14:paraId="4A87F8F5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288A35" w14:textId="5F457B7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JÖLNIR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184B0BBE" w14:textId="44817AE9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e lanza un martillo dirigido al coche de delante. No hace falta que tengas visión del contrincante.</w:t>
            </w:r>
            <w:r w:rsidR="00C173DE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</w:t>
            </w:r>
            <w:r w:rsidR="00B02D9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ste</w:t>
            </w:r>
            <w:r w:rsidR="00C173DE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golpe le hará bajar su velocidad a cero y no podrá moverse durante un segund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E2E8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51A9A00" w14:textId="618E768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92C001" w14:textId="45A4578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0DC9D37" w14:textId="56C8348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7A8518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D66AEC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74B4DE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F943D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AC07D7" w14:textId="66D060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B58532" w14:textId="0A7DDA1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C38A95" w14:textId="78123E5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197E38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F4D230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D46969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0C1C2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3A0392A" w14:textId="1FFAB8F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BDE0EA" w14:textId="2836606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6A56FC" w14:textId="2C9A4AB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A455A2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B01888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4DFFAB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A102A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EEF2BF" w14:textId="700E637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E34075" w14:textId="3C37759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2CB5BF" w14:textId="331A77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DAB9B7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1A01DA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69E4BD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D0251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2C913D" w14:textId="55A0BBC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CCCAD7" w14:textId="6C033D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8E99B5" w14:textId="61F3169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C8BF6A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B7898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6C84DF69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7BA77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D39442" w14:textId="2B81189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9EB8BA1" w14:textId="174F1A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C588FA9" w14:textId="709E4F2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11B1C23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082173E" w14:textId="711ED75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ESCUDO DE RUNA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9C296A9" w14:textId="2891FBE1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e pone un escudo alrededor del vehículo, que hace que te hace inmune de los objetos de los rivales. Una vez activado solo se quita si te atacan con un objet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1ADC3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7FD9F7" w14:textId="3A89A11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D9AF5A" w14:textId="10C9EE0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28C246" w14:textId="4F104C8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7F61DE6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B7466B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B96215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893DB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10E00F" w14:textId="3656DDF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7065CF" w14:textId="1B0D665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FE7F2E" w14:textId="26C8A67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0C7FD23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89DF55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ED95E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FEA2D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B9D851" w14:textId="1FE703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5678" w14:textId="0C0C8FE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7E1886" w14:textId="0A975C4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3B282FC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EAFE2B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C9A624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9DE3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8DDCCF" w14:textId="11E2D74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5CD754" w14:textId="013E024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BD7B18" w14:textId="2DCF9A4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75CD26A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FBE642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613F04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F48B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A465C1" w14:textId="4669E6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E089FB" w14:textId="68F4636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1A5F77" w14:textId="06FEC5E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0B6B062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A51C1D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D8747C7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D966E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4C6116" w14:textId="7F7DF8C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1356E4C" w14:textId="6740AF5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D52344" w14:textId="5F5F5A4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EAF1733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9980C9" w14:textId="4E8C99E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VELOCIDAD DE SLEIPNIR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0AEE690D" w14:textId="212C6468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Te da un 50% más de velocidad durante tres segundos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40DC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6696AF" w14:textId="110FC51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AF5D44" w14:textId="5D65A1B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99BB31" w14:textId="5105892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7DA95A8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E19D58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022236B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B5854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C5F018" w14:textId="11B0588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98AEA0" w14:textId="4245E2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6FE4CD" w14:textId="173169D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6F40E59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503A80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52792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FE87C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AB1F54" w14:textId="5DED216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DDAB1E" w14:textId="426F7AE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FA49F5" w14:textId="0CCEBFE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5FFAEB72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BD7698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1F89A9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505D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2BDA2B" w14:textId="2A47923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5D62C9" w14:textId="144FC17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A39794" w14:textId="334DB33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5F2C4E0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82756B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36B6A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AB88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456F1C9" w14:textId="727ECE0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866976" w14:textId="2146102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88AB9B" w14:textId="6274B9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85778CA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1BAFC0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D644275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6642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4C6030" w14:textId="4C4437B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0130A98" w14:textId="7DAEAC7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8A5E7B" w14:textId="22DED02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589E02BC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EC1AAA3" w14:textId="21A5C6D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LANZAS DE LAS VALKIRIAS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36BBED1B" w14:textId="7D29168C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l jugador tendrá tres lanzas que podrá lanzar justo en línea recta (dependiendo si mira hacia delante o detrás). Estas lanzas rebotaran un máximo de diez veces con el entorno, si no golpea a algún rival antes.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83FFF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00B5A5" w14:textId="2C53010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457D3E" w14:textId="5433293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7E28891" w14:textId="28D8E61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1BE7B0D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0DBBAE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89D997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144B0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8E6617" w14:textId="5219894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EF5C72" w14:textId="3AB5DA4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BA3DF4" w14:textId="7CD0F77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47E81AF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27874B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2232C7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6D6E6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304BF7" w14:textId="4452B6B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DF3393" w14:textId="75D1D1E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CA5728" w14:textId="3A535FE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1887289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441DCA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DBA0653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915F1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FAC7E1" w14:textId="367309A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D2F59A" w14:textId="35A6D50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25003F" w14:textId="266A5A7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7E75F99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42BCE3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F92ECC5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9224C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998649" w14:textId="0ABC052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C18DEF" w14:textId="66922F6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6F0DEC" w14:textId="184EF7C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37FDB0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EF3F98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0B99A5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B621E8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3AA3C5" w14:textId="1A92875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AA99E46" w14:textId="5A55670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29B7E0" w14:textId="4E7F7B2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5D96360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0350EC" w14:textId="671B108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 xml:space="preserve">MANZANA DE </w:t>
            </w: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lastRenderedPageBreak/>
              <w:t>IÐUNN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192688C" w14:textId="3E76E21D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 xml:space="preserve">Durante quince segundos irás más 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 xml:space="preserve">rápido, pero menos rápido que si tuvieses (2), además eres inmune de los objetos rivales y si golpeas a alguien, éste sufrirá un golpe, parecido al del </w:t>
            </w:r>
            <w:proofErr w:type="spellStart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Mjölnir</w:t>
            </w:r>
            <w:proofErr w:type="spellEnd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, las </w:t>
            </w:r>
            <w:r w:rsidRPr="00435EBD">
              <w:rPr>
                <w:rFonts w:ascii="Times New Roman" w:hAnsi="Times New Roman" w:cs="Times New Roman"/>
                <w:lang w:val="es-ES"/>
              </w:rPr>
              <w:t>Lanzas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de las Valkirias y el Mordisco de</w:t>
            </w:r>
          </w:p>
          <w:p w14:paraId="59444759" w14:textId="1E9AC819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proofErr w:type="spellStart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Jörmundgander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72047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22089F" w14:textId="1FD464E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B188DD" w14:textId="37EEAC2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DC5C9A" w14:textId="2D7094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4D0080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FC6352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1F162B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641E7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FF22A06" w14:textId="0A50849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43241C" w14:textId="2E8AB42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CD30A4" w14:textId="5146188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C7737F3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BD1B9F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7D7C0A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076A36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8290C2" w14:textId="59FC76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F80EC3" w14:textId="06E0C36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5B0FBB" w14:textId="1878DE0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43593F2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4AA35E6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0E2A37A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A660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DF5E40" w14:textId="454C29C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2F6DCE" w14:textId="175FB78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94464A" w14:textId="5345C47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138A8F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1D9875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1295D29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E7B7D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84E463" w14:textId="15EB78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3A7AAA" w14:textId="2070D4D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80974A" w14:textId="7B2DB2C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23C44A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5B685E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63B28D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B6BB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81408D" w14:textId="67D6682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096239C" w14:textId="3789A54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E0EEF8" w14:textId="36E2070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0E3ED9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A1F5E4" w14:textId="08E6ABC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TRUCO DE</w:t>
            </w:r>
          </w:p>
          <w:p w14:paraId="0D22D373" w14:textId="5C3B867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LOKI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6B8FFFF4" w14:textId="351E44E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Todos los jugadores que hay delante se le invierten los controles. Girar a la derecha significa que giras a la izquierda y al revés. Acelerar es frenar y frenar es acelerar.</w:t>
            </w:r>
          </w:p>
          <w:p w14:paraId="0C16A458" w14:textId="12B7ED7B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ura diez segundos.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AB74F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B3465A" w14:textId="368D292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9ED8FE" w14:textId="049C95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F74A22" w14:textId="4505364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921060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31EA1C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9314D1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67910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7335E08" w14:textId="3A71C91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AB446E" w14:textId="5239DA5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D6CFC8A" w14:textId="4E74B52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6279F03F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2F1613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12A20B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35E1C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226859" w14:textId="7AA2C23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09F0C2" w14:textId="7208C5E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65EE75" w14:textId="0CE2EA7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6BF7D59E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B027BE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95901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8ED95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133B438" w14:textId="51017F2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95A03B" w14:textId="2C9F3A9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30FA1C" w14:textId="7CA8D5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9393CB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DCAF94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EC8C0A1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9292B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125E9B" w14:textId="4178375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C40CAA" w14:textId="71317D9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26C3FB" w14:textId="10F9155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895448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3DB0BB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55DB0D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65612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1F155B" w14:textId="46ADA2E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83392D" w14:textId="41F318A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35233A" w14:textId="281B74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9767C89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72F4CA" w14:textId="2523F7E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OJO DE ODÍN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225CBFC" w14:textId="5DD8CD50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l jugador se teletransporta diez checkpoints delante suy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0F844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514EEA" w14:textId="498E8A6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D1B4F" w14:textId="26ADEB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41D774C" w14:textId="16D5FD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FE5E5F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1944E5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18F214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FC4BF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BFA9B18" w14:textId="6638050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1CBE44" w14:textId="27B324A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BBE250" w14:textId="632C909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75471F4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1B3F27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F69D93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BEAA9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FA2F849" w14:textId="6236D8F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1BE068" w14:textId="4DB8E4D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7CF875" w14:textId="40441FF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510A214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DA4622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655403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8D489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A275F37" w14:textId="3BEED5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7C9306" w14:textId="46AC38D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21496A" w14:textId="1E4B970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07834F83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CAB7C5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9CE878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32F38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4B6656F" w14:textId="5489F5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5DF484" w14:textId="1F34997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7A57B4" w14:textId="73A6000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30</w:t>
            </w:r>
          </w:p>
        </w:tc>
      </w:tr>
      <w:tr w:rsidR="00435EBD" w:rsidRPr="00D63FA2" w14:paraId="624961F1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38E142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CA7110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5079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3421C93" w14:textId="6F1659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A4F2DFC" w14:textId="36E1AB1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A40B11" w14:textId="51DC2FC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39</w:t>
            </w:r>
          </w:p>
        </w:tc>
      </w:tr>
      <w:tr w:rsidR="00435EBD" w:rsidRPr="00D63FA2" w14:paraId="33EB511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43F416E" w14:textId="3FAE59A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ORDISCO DE JÖRMUNDGANDER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9BDDB7E" w14:textId="25607398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A los tres primeros que van en la carrera sufrirán un golpe parecido al que puedan sufrir con el </w:t>
            </w:r>
            <w:proofErr w:type="spellStart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Mjölnir</w:t>
            </w:r>
            <w:proofErr w:type="spellEnd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, las Lanzas de las Valkirias y la manzana de </w:t>
            </w:r>
            <w:proofErr w:type="spellStart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Iðunn</w:t>
            </w:r>
            <w:proofErr w:type="spellEnd"/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. Siempre y cuando no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9A7C5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A1E4E9" w14:textId="571110D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D7926A" w14:textId="50FCE6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18C932" w14:textId="72B0567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48B5B6B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592B59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84D8B0B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DC046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0A0DFD8" w14:textId="0E2533B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B83CCE" w14:textId="421BBE9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0194C9" w14:textId="0A111C3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F08535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E2F603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A8A569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281B5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5ADE5FF" w14:textId="6D2E73F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5D381D" w14:textId="77D7C2F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3E6728" w14:textId="288F251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7CF2E5D1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D71A9A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C85B0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C47F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61B9DA" w14:textId="46D171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23C308" w14:textId="6E05453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FDAD6B" w14:textId="669E5F4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5</w:t>
            </w:r>
          </w:p>
        </w:tc>
      </w:tr>
      <w:tr w:rsidR="00435EBD" w:rsidRPr="00D63FA2" w14:paraId="5E3B7CD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D678C9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888A7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33DCE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AD76B0" w14:textId="35F2763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AEF457" w14:textId="5FF3720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E05C22" w14:textId="0268B60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446E2BD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B30FA9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109DBA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23B7D7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4A019E" w14:textId="5B42E9F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52D091A" w14:textId="634CB05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C30A47" w14:textId="5CD431F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5D4691D0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194E671" w14:textId="0018A4A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RUGIDO DE FENRIR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859693F" w14:textId="2413BAD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urante diez el primer rival que tengas delante y detrás reducirán su velocidad 25%. Además, si algún jugador choca con ellos, estos también se le reducirá la velocidad hasta que se les acabe el efect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277A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A9F7119" w14:textId="7067FB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C2CFE1" w14:textId="5D761E0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ADD80F" w14:textId="14A649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53FDA8F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754B4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7A32737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24137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0B95B3" w14:textId="0597F9C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7AA2DC" w14:textId="15EBDD9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C6998D" w14:textId="5E1CEE3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89AF15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546DCA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A8AAD0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1BF91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30FA78" w14:textId="35DF9DA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05B020" w14:textId="7E71A5A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428FFE" w14:textId="7744301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52F0EE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B29904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491402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55CBE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7CA401" w14:textId="09F26D3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AC85AA" w14:textId="17CB6E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90B9A8" w14:textId="2B48652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28676FBA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95BF94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771A8F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42C1B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0EFE58" w14:textId="13781E4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4066E3" w14:textId="7B4293B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B7E20B" w14:textId="2950B8F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0B7F372E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336011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9D4DD5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63C5AD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753308" w14:textId="617B94F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F33A6B4" w14:textId="4A9E86D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8F1758" w14:textId="48442D0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19B4F538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A7499A2" w14:textId="21CD5BB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RAGNARÖK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D67E901" w14:textId="167661F1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Todos los jugadores se invierten las 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posiciones y se empezará la partida otra vez, pero solo faltando una vuelta. El último pasa a ser el primero y viceversa.</w:t>
            </w:r>
          </w:p>
          <w:p w14:paraId="56369EFC" w14:textId="53D9964D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olo puede ocurrir una vez por partida y solo se podrá usar antes de la última vuelta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7E202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A48CF9" w14:textId="26FD52A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C1229E" w14:textId="01549FA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459F265" w14:textId="46BB536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CEB737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4E3027B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871083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55640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DEA200D" w14:textId="2CAE20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DC7A93" w14:textId="5196C9B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A5729CE" w14:textId="6508790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6434E2A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7FBA705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E74324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B915F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98CBEEE" w14:textId="0FFA9E4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85A99E" w14:textId="5E9AE9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DC90796" w14:textId="090BD08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1163730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BE70BD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9BEDAC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DCC92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61EDA53" w14:textId="1C96B03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AAA294" w14:textId="6A67630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52BEE57" w14:textId="4AB85BA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66920889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2F3F6FF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FB7FE1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9BDFF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6EC1399" w14:textId="5BF3A8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B89AA5" w14:textId="6FE1103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A11590C" w14:textId="35D3B48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5D4C1E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0B5E4E2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BEA0F7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D5FBFB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D49A803" w14:textId="2D8A201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BF7C92" w14:textId="13A9E48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1A9BB9" w14:textId="5581BEB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</w:t>
            </w:r>
          </w:p>
        </w:tc>
      </w:tr>
    </w:tbl>
    <w:p w14:paraId="188DE637" w14:textId="77777777" w:rsidR="00284249" w:rsidRPr="00284249" w:rsidRDefault="00284249" w:rsidP="00284249">
      <w:pPr>
        <w:rPr>
          <w:lang w:val="es"/>
        </w:rPr>
      </w:pPr>
    </w:p>
    <w:p w14:paraId="6FE61C3C" w14:textId="77777777" w:rsidR="00BE6879" w:rsidRDefault="00BE6879">
      <w:pPr>
        <w:rPr>
          <w:rFonts w:ascii="Times New Roman" w:eastAsiaTheme="majorEastAsia" w:hAnsi="Times New Roman" w:cs="Times New Roman"/>
          <w:b/>
          <w:bCs/>
          <w:sz w:val="26"/>
          <w:szCs w:val="26"/>
          <w:lang w:val="es"/>
        </w:rPr>
      </w:pPr>
      <w:bookmarkStart w:id="24" w:name="_Toc61608247"/>
      <w:r>
        <w:rPr>
          <w:rFonts w:cs="Times New Roman"/>
          <w:lang w:val="es"/>
        </w:rPr>
        <w:br w:type="page"/>
      </w:r>
    </w:p>
    <w:p w14:paraId="6E1B9CC8" w14:textId="1ABD6C08" w:rsidR="00C36B01" w:rsidRPr="00F62AEF" w:rsidRDefault="00C36B01" w:rsidP="00D07290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bookmarkStart w:id="25" w:name="_Toc64387583"/>
      <w:r w:rsidRPr="007A78BD">
        <w:rPr>
          <w:rFonts w:cs="Times New Roman"/>
          <w:lang w:val="es"/>
        </w:rPr>
        <w:lastRenderedPageBreak/>
        <w:t>Mecánica</w:t>
      </w:r>
      <w:r w:rsidR="0021351F" w:rsidRPr="007A78BD">
        <w:rPr>
          <w:rFonts w:cs="Times New Roman"/>
          <w:lang w:val="es"/>
        </w:rPr>
        <w:t>s</w:t>
      </w:r>
      <w:r w:rsidRPr="007A78BD">
        <w:rPr>
          <w:rFonts w:cs="Times New Roman"/>
          <w:lang w:val="es"/>
        </w:rPr>
        <w:t xml:space="preserve"> de </w:t>
      </w:r>
      <w:r w:rsidR="003A4251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24"/>
      <w:bookmarkEnd w:id="25"/>
    </w:p>
    <w:tbl>
      <w:tblPr>
        <w:tblStyle w:val="Taulaambq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753DC" w:rsidRPr="00F62AEF" w14:paraId="215BD8D2" w14:textId="77777777" w:rsidTr="003A4251">
        <w:trPr>
          <w:trHeight w:val="374"/>
          <w:tblHeader/>
          <w:jc w:val="center"/>
        </w:trPr>
        <w:tc>
          <w:tcPr>
            <w:tcW w:w="9576" w:type="dxa"/>
            <w:gridSpan w:val="2"/>
            <w:shd w:val="clear" w:color="auto" w:fill="262626" w:themeFill="text1" w:themeFillTint="D9"/>
            <w:vAlign w:val="center"/>
          </w:tcPr>
          <w:p w14:paraId="2289F3D4" w14:textId="303037B0" w:rsidR="00F753DC" w:rsidRPr="00F753DC" w:rsidRDefault="00F753DC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F753DC">
              <w:rPr>
                <w:rFonts w:ascii="Times New Roman" w:hAnsi="Times New Roman" w:cs="Times New Roman"/>
                <w:b/>
                <w:lang w:val="es-ES"/>
              </w:rPr>
              <w:t>MECÁNICAS DEL VEHÍCULO</w:t>
            </w:r>
          </w:p>
        </w:tc>
      </w:tr>
      <w:tr w:rsidR="00212C13" w:rsidRPr="00BA3E1A" w14:paraId="6E4114C0" w14:textId="77777777" w:rsidTr="003A4251">
        <w:trPr>
          <w:trHeight w:val="674"/>
          <w:jc w:val="center"/>
        </w:trPr>
        <w:tc>
          <w:tcPr>
            <w:tcW w:w="4788" w:type="dxa"/>
            <w:vAlign w:val="center"/>
          </w:tcPr>
          <w:p w14:paraId="5B99AABB" w14:textId="3EF1BAE6" w:rsidR="00212C13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Acelerar</w:t>
            </w:r>
          </w:p>
        </w:tc>
        <w:tc>
          <w:tcPr>
            <w:tcW w:w="4788" w:type="dxa"/>
            <w:vAlign w:val="center"/>
          </w:tcPr>
          <w:p w14:paraId="5F3ACFC1" w14:textId="60EA17F9" w:rsidR="00212C13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acelerará hasta llegar a la velocidad máxima.</w:t>
            </w:r>
          </w:p>
        </w:tc>
      </w:tr>
      <w:tr w:rsidR="00212C13" w:rsidRPr="00BA3E1A" w14:paraId="3FACE563" w14:textId="77777777" w:rsidTr="003A4251">
        <w:trPr>
          <w:jc w:val="center"/>
        </w:trPr>
        <w:tc>
          <w:tcPr>
            <w:tcW w:w="4788" w:type="dxa"/>
            <w:vAlign w:val="center"/>
          </w:tcPr>
          <w:p w14:paraId="51C5EA55" w14:textId="3602EEAC" w:rsidR="00A96B18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Frenar</w:t>
            </w:r>
          </w:p>
        </w:tc>
        <w:tc>
          <w:tcPr>
            <w:tcW w:w="4788" w:type="dxa"/>
            <w:vAlign w:val="center"/>
          </w:tcPr>
          <w:p w14:paraId="496841B0" w14:textId="31F57C01" w:rsidR="00212C13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reducirá su velocidad hasta que llegue a 0, si el jugador sigue frenando, el vehículo irá marcha atrás.</w:t>
            </w:r>
          </w:p>
        </w:tc>
      </w:tr>
      <w:tr w:rsidR="00A96B18" w:rsidRPr="00BA3E1A" w14:paraId="03723584" w14:textId="77777777" w:rsidTr="003A4251">
        <w:trPr>
          <w:jc w:val="center"/>
        </w:trPr>
        <w:tc>
          <w:tcPr>
            <w:tcW w:w="4788" w:type="dxa"/>
            <w:vAlign w:val="center"/>
          </w:tcPr>
          <w:p w14:paraId="3BB3F38C" w14:textId="1B11FDC5" w:rsidR="00A96B18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Girar</w:t>
            </w:r>
          </w:p>
        </w:tc>
        <w:tc>
          <w:tcPr>
            <w:tcW w:w="4788" w:type="dxa"/>
            <w:vAlign w:val="center"/>
          </w:tcPr>
          <w:p w14:paraId="01931AA7" w14:textId="7C88BCB2" w:rsidR="00A96B18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rotará</w:t>
            </w:r>
            <w:r w:rsidR="00C62DB8">
              <w:rPr>
                <w:rFonts w:ascii="Times New Roman" w:hAnsi="Times New Roman" w:cs="Times New Roman"/>
                <w:lang w:val="es-ES"/>
              </w:rPr>
              <w:t xml:space="preserve"> hasta llegar al ángulo máximo de rotación.</w:t>
            </w:r>
          </w:p>
        </w:tc>
      </w:tr>
      <w:tr w:rsidR="00A96B18" w:rsidRPr="00BA3E1A" w14:paraId="6D0BDC7F" w14:textId="77777777" w:rsidTr="003A4251">
        <w:trPr>
          <w:jc w:val="center"/>
        </w:trPr>
        <w:tc>
          <w:tcPr>
            <w:tcW w:w="4788" w:type="dxa"/>
            <w:vAlign w:val="center"/>
          </w:tcPr>
          <w:p w14:paraId="7330D507" w14:textId="6C0F1035" w:rsidR="00A96B18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Derrapar</w:t>
            </w:r>
          </w:p>
        </w:tc>
        <w:tc>
          <w:tcPr>
            <w:tcW w:w="4788" w:type="dxa"/>
            <w:vAlign w:val="center"/>
          </w:tcPr>
          <w:p w14:paraId="3369631B" w14:textId="6A278762" w:rsidR="00A96B18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 xml:space="preserve">El vehículo rotará más que girando normal, pero además otorgará un pequeño </w:t>
            </w:r>
            <w:proofErr w:type="spellStart"/>
            <w:r>
              <w:rPr>
                <w:rFonts w:ascii="Times New Roman" w:hAnsi="Times New Roman" w:cs="Times New Roman"/>
                <w:lang w:val="es-ES"/>
              </w:rPr>
              <w:t>boost</w:t>
            </w:r>
            <w:proofErr w:type="spellEnd"/>
            <w:r>
              <w:rPr>
                <w:rFonts w:ascii="Times New Roman" w:hAnsi="Times New Roman" w:cs="Times New Roman"/>
                <w:lang w:val="es-ES"/>
              </w:rPr>
              <w:t xml:space="preserve"> de velocidad</w:t>
            </w:r>
            <w:r w:rsidR="00EE3168">
              <w:rPr>
                <w:rFonts w:ascii="Times New Roman" w:hAnsi="Times New Roman" w:cs="Times New Roman"/>
                <w:lang w:val="es-ES"/>
              </w:rPr>
              <w:t xml:space="preserve"> temporal</w:t>
            </w:r>
            <w:r w:rsidR="00BE6879">
              <w:rPr>
                <w:rFonts w:ascii="Times New Roman" w:hAnsi="Times New Roman" w:cs="Times New Roman"/>
                <w:lang w:val="es-ES"/>
              </w:rPr>
              <w:t xml:space="preserve"> si ha derrapado durante bastante tiempo.</w:t>
            </w:r>
          </w:p>
        </w:tc>
      </w:tr>
      <w:tr w:rsidR="00D07290" w:rsidRPr="00BA3E1A" w14:paraId="71F7AA0B" w14:textId="77777777" w:rsidTr="003A4251">
        <w:trPr>
          <w:jc w:val="center"/>
        </w:trPr>
        <w:tc>
          <w:tcPr>
            <w:tcW w:w="4788" w:type="dxa"/>
            <w:vAlign w:val="center"/>
          </w:tcPr>
          <w:p w14:paraId="5C836695" w14:textId="617814E7" w:rsidR="00D07290" w:rsidRDefault="00D07290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Rebufo</w:t>
            </w:r>
          </w:p>
        </w:tc>
        <w:tc>
          <w:tcPr>
            <w:tcW w:w="4788" w:type="dxa"/>
            <w:vAlign w:val="center"/>
          </w:tcPr>
          <w:p w14:paraId="38034EED" w14:textId="608B5196" w:rsidR="00D07290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i se permanece justo detrás de un vehículo, éste otorgará una velocidad extra.</w:t>
            </w:r>
          </w:p>
        </w:tc>
      </w:tr>
      <w:tr w:rsidR="00A96B18" w:rsidRPr="00C62DB8" w14:paraId="064EE9F8" w14:textId="77777777" w:rsidTr="003A4251">
        <w:trPr>
          <w:jc w:val="center"/>
        </w:trPr>
        <w:tc>
          <w:tcPr>
            <w:tcW w:w="4788" w:type="dxa"/>
            <w:vAlign w:val="center"/>
          </w:tcPr>
          <w:p w14:paraId="57277C73" w14:textId="0821D74C" w:rsidR="00A96B18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Lanzar Objeto</w:t>
            </w:r>
          </w:p>
        </w:tc>
        <w:tc>
          <w:tcPr>
            <w:tcW w:w="4788" w:type="dxa"/>
            <w:vAlign w:val="center"/>
          </w:tcPr>
          <w:p w14:paraId="20DE2C1C" w14:textId="38E86552" w:rsidR="00A96B18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i el jugador posee un objeto, lo lanzará haciendo el efecto que tenga cada objeto. En caso contrario pitará el claxon.</w:t>
            </w:r>
          </w:p>
        </w:tc>
      </w:tr>
    </w:tbl>
    <w:p w14:paraId="3A50206B" w14:textId="1091F841" w:rsidR="009A5E82" w:rsidRDefault="009A5E82">
      <w:pPr>
        <w:rPr>
          <w:lang w:val="es-ES"/>
        </w:rPr>
      </w:pPr>
    </w:p>
    <w:tbl>
      <w:tblPr>
        <w:tblStyle w:val="Taulaambquadrcula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A4251" w:rsidRPr="00F62AEF" w14:paraId="1D37B8CB" w14:textId="77777777" w:rsidTr="001967BF">
        <w:trPr>
          <w:trHeight w:val="377"/>
          <w:jc w:val="center"/>
        </w:trPr>
        <w:tc>
          <w:tcPr>
            <w:tcW w:w="9576" w:type="dxa"/>
            <w:gridSpan w:val="2"/>
            <w:tcBorders>
              <w:bottom w:val="single" w:sz="12" w:space="0" w:color="auto"/>
            </w:tcBorders>
            <w:shd w:val="clear" w:color="auto" w:fill="262626" w:themeFill="text1" w:themeFillTint="D9"/>
            <w:vAlign w:val="center"/>
          </w:tcPr>
          <w:p w14:paraId="249903E9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t>MODOS DE JUEGO</w:t>
            </w:r>
          </w:p>
        </w:tc>
      </w:tr>
      <w:tr w:rsidR="003A4251" w:rsidRPr="00BA3E1A" w14:paraId="4BEC574A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B91198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n jugador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E4E9DB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"/>
              </w:rPr>
              <w:t>Juega en los tres niveles de dificultad solo contra la IA.</w:t>
            </w:r>
          </w:p>
        </w:tc>
      </w:tr>
      <w:tr w:rsidR="003A4251" w:rsidRPr="00BA3E1A" w14:paraId="2C195040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DD9ED4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Pantalla Partida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308E8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Juega con un máximo de 4 jugadores en la misma pantalla, contra la IA o contra jugadores de todo el mundo.</w:t>
            </w:r>
          </w:p>
        </w:tc>
      </w:tr>
      <w:tr w:rsidR="003A4251" w:rsidRPr="00BA3E1A" w14:paraId="5FACD06A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2861EB" w14:textId="77777777" w:rsidR="003A4251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Multijugador en línea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4156D4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Compite con jugadores de todo el mundo.</w:t>
            </w:r>
          </w:p>
        </w:tc>
      </w:tr>
    </w:tbl>
    <w:p w14:paraId="5348A2C3" w14:textId="77777777" w:rsidR="003A4251" w:rsidRDefault="003A4251">
      <w:pPr>
        <w:rPr>
          <w:lang w:val="es-ES"/>
        </w:rPr>
      </w:pPr>
    </w:p>
    <w:tbl>
      <w:tblPr>
        <w:tblStyle w:val="Taulaambquadrcula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A4251" w:rsidRPr="00F62AEF" w14:paraId="59D670D9" w14:textId="77777777" w:rsidTr="001967BF">
        <w:trPr>
          <w:trHeight w:val="377"/>
          <w:jc w:val="center"/>
        </w:trPr>
        <w:tc>
          <w:tcPr>
            <w:tcW w:w="9576" w:type="dxa"/>
            <w:gridSpan w:val="2"/>
            <w:tcBorders>
              <w:bottom w:val="single" w:sz="12" w:space="0" w:color="auto"/>
            </w:tcBorders>
            <w:shd w:val="clear" w:color="auto" w:fill="262626" w:themeFill="text1" w:themeFillTint="D9"/>
            <w:vAlign w:val="center"/>
          </w:tcPr>
          <w:p w14:paraId="1D22C46E" w14:textId="3EDFC318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lastRenderedPageBreak/>
              <w:t xml:space="preserve">MODOS DE </w:t>
            </w:r>
            <w:r>
              <w:rPr>
                <w:rFonts w:ascii="Times New Roman" w:hAnsi="Times New Roman" w:cs="Times New Roman"/>
                <w:b/>
                <w:lang w:val="es"/>
              </w:rPr>
              <w:t>DIFICULTAD (</w:t>
            </w:r>
            <w:proofErr w:type="spellStart"/>
            <w:r>
              <w:rPr>
                <w:rFonts w:ascii="Times New Roman" w:hAnsi="Times New Roman" w:cs="Times New Roman"/>
                <w:b/>
                <w:lang w:val="es"/>
              </w:rPr>
              <w:t>Singleplayer</w:t>
            </w:r>
            <w:proofErr w:type="spellEnd"/>
            <w:r>
              <w:rPr>
                <w:rFonts w:ascii="Times New Roman" w:hAnsi="Times New Roman" w:cs="Times New Roman"/>
                <w:b/>
                <w:lang w:val="es"/>
              </w:rPr>
              <w:t>)</w:t>
            </w:r>
          </w:p>
        </w:tc>
      </w:tr>
      <w:tr w:rsidR="003A4251" w:rsidRPr="00BA3E1A" w14:paraId="18B8C116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B41A37" w14:textId="57A88A0F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5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5E5A3E" w14:textId="50174B79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ólo hay un contrincante que lucha por la victoria.</w:t>
            </w:r>
          </w:p>
        </w:tc>
      </w:tr>
      <w:tr w:rsidR="003A4251" w:rsidRPr="00BA3E1A" w14:paraId="1B4019D6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D42431" w14:textId="766C19B5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0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7D0BF3" w14:textId="5C521470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Hay tres contrincantes que luchan por la victoria. Uno de ellos lo hace prácticamente todo perfecto.</w:t>
            </w:r>
          </w:p>
        </w:tc>
      </w:tr>
      <w:tr w:rsidR="003A4251" w:rsidRPr="00BA3E1A" w14:paraId="71C857E5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BE5D6" w14:textId="33E6102C" w:rsidR="003A4251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5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1CF3F9" w14:textId="3C18CF46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Hay cinco contrincantes que luchan por la victoria. Tres de ellos lo hacen prácticamente todo perfecto.</w:t>
            </w:r>
          </w:p>
        </w:tc>
      </w:tr>
    </w:tbl>
    <w:p w14:paraId="361AB9A1" w14:textId="2BBEEF09" w:rsidR="009A5E82" w:rsidRPr="009A5E82" w:rsidRDefault="009A5E82">
      <w:pPr>
        <w:rPr>
          <w:lang w:val="es-ES"/>
        </w:rPr>
      </w:pPr>
    </w:p>
    <w:tbl>
      <w:tblPr>
        <w:tblStyle w:val="Taulaambquadrcul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753DC" w:rsidRPr="00BA3E1A" w14:paraId="06DF409B" w14:textId="77777777" w:rsidTr="00F753DC">
        <w:trPr>
          <w:trHeight w:val="374"/>
          <w:tblHeader/>
        </w:trPr>
        <w:tc>
          <w:tcPr>
            <w:tcW w:w="9576" w:type="dxa"/>
            <w:gridSpan w:val="2"/>
            <w:shd w:val="clear" w:color="auto" w:fill="262626" w:themeFill="text1" w:themeFillTint="D9"/>
            <w:vAlign w:val="center"/>
          </w:tcPr>
          <w:p w14:paraId="0CEB54EF" w14:textId="77777777" w:rsidR="003A4251" w:rsidRDefault="00F753DC" w:rsidP="003A4251">
            <w:pPr>
              <w:jc w:val="center"/>
              <w:rPr>
                <w:rFonts w:ascii="Times New Roman" w:hAnsi="Times New Roman" w:cs="Times New Roman"/>
                <w:b/>
                <w:lang w:val="es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t>SISTEMA DE PUNTUACIÓN</w:t>
            </w:r>
            <w:r w:rsidR="003A4251">
              <w:rPr>
                <w:rFonts w:ascii="Times New Roman" w:hAnsi="Times New Roman" w:cs="Times New Roman"/>
                <w:b/>
                <w:lang w:val="es"/>
              </w:rPr>
              <w:t xml:space="preserve"> </w:t>
            </w:r>
          </w:p>
          <w:p w14:paraId="0D47644B" w14:textId="7CDB8788" w:rsidR="00F753DC" w:rsidRPr="003A4251" w:rsidRDefault="003A4251" w:rsidP="003A4251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"/>
              </w:rPr>
              <w:t>(En función de la posición final)</w:t>
            </w:r>
          </w:p>
        </w:tc>
      </w:tr>
      <w:tr w:rsidR="00212C13" w:rsidRPr="00BA3E1A" w14:paraId="70539370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3DBE25FE" w14:textId="3789F44D" w:rsidR="00212C13" w:rsidRPr="00F62AEF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oro</w:t>
            </w:r>
          </w:p>
        </w:tc>
        <w:tc>
          <w:tcPr>
            <w:tcW w:w="4788" w:type="dxa"/>
            <w:vAlign w:val="center"/>
          </w:tcPr>
          <w:p w14:paraId="014FE011" w14:textId="561D8118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ganes una carrera.</w:t>
            </w:r>
          </w:p>
        </w:tc>
      </w:tr>
      <w:tr w:rsidR="009A5E82" w:rsidRPr="00BA3E1A" w14:paraId="4F6CEF5A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3279E100" w14:textId="15F1354C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plata</w:t>
            </w:r>
          </w:p>
        </w:tc>
        <w:tc>
          <w:tcPr>
            <w:tcW w:w="4788" w:type="dxa"/>
            <w:vAlign w:val="center"/>
          </w:tcPr>
          <w:p w14:paraId="08B97FEA" w14:textId="4EF87538" w:rsidR="009A5E82" w:rsidRPr="009A5E82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segundo en una carrera.</w:t>
            </w:r>
          </w:p>
        </w:tc>
      </w:tr>
      <w:tr w:rsidR="009A5E82" w:rsidRPr="00BA3E1A" w14:paraId="6369A3EC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6DA7864F" w14:textId="3C8F9809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bronce</w:t>
            </w:r>
          </w:p>
        </w:tc>
        <w:tc>
          <w:tcPr>
            <w:tcW w:w="4788" w:type="dxa"/>
            <w:vAlign w:val="center"/>
          </w:tcPr>
          <w:p w14:paraId="4ED884C0" w14:textId="5EA12095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tercero en una carrera.</w:t>
            </w:r>
          </w:p>
        </w:tc>
      </w:tr>
      <w:tr w:rsidR="009A5E82" w:rsidRPr="00BA3E1A" w14:paraId="3D337567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4AFC61C1" w14:textId="025AA311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madera</w:t>
            </w:r>
          </w:p>
        </w:tc>
        <w:tc>
          <w:tcPr>
            <w:tcW w:w="4788" w:type="dxa"/>
            <w:vAlign w:val="center"/>
          </w:tcPr>
          <w:p w14:paraId="4F3EF46A" w14:textId="32EE7ABA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fuera del podio en una carrera.</w:t>
            </w:r>
          </w:p>
        </w:tc>
      </w:tr>
    </w:tbl>
    <w:p w14:paraId="1AFCC7D1" w14:textId="77777777" w:rsidR="00F753DC" w:rsidRDefault="00F753DC" w:rsidP="009A5E82">
      <w:pPr>
        <w:rPr>
          <w:lang w:val="es"/>
        </w:rPr>
      </w:pPr>
    </w:p>
    <w:p w14:paraId="3ADE843F" w14:textId="2562A666" w:rsidR="009A5E82" w:rsidRDefault="009A5E82" w:rsidP="009A5E82">
      <w:pPr>
        <w:rPr>
          <w:lang w:val="es"/>
        </w:rPr>
      </w:pPr>
      <w:r w:rsidRPr="009A5E82">
        <w:rPr>
          <w:lang w:val="es"/>
        </w:rPr>
        <w:t>Con</w:t>
      </w:r>
      <w:r>
        <w:rPr>
          <w:lang w:val="es"/>
        </w:rPr>
        <w:t>versión de volantes</w:t>
      </w:r>
    </w:p>
    <w:p w14:paraId="54965ACA" w14:textId="77777777" w:rsidR="00F753DC" w:rsidRDefault="00F753DC" w:rsidP="009A5E82">
      <w:pPr>
        <w:rPr>
          <w:lang w:val="es"/>
        </w:rPr>
      </w:pPr>
    </w:p>
    <w:tbl>
      <w:tblPr>
        <w:tblStyle w:val="Taulaambquadrcula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981"/>
        <w:gridCol w:w="1779"/>
        <w:gridCol w:w="1879"/>
        <w:gridCol w:w="1959"/>
        <w:gridCol w:w="1978"/>
      </w:tblGrid>
      <w:tr w:rsidR="009A5E82" w14:paraId="22F313AA" w14:textId="77777777" w:rsidTr="00F753DC">
        <w:trPr>
          <w:tblHeader/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16293DC7" w14:textId="77777777" w:rsidR="009A5E82" w:rsidRPr="00F753DC" w:rsidRDefault="009A5E82" w:rsidP="009A5E82">
            <w:pPr>
              <w:jc w:val="center"/>
              <w:rPr>
                <w:b/>
                <w:bCs/>
                <w:lang w:val="es"/>
              </w:rPr>
            </w:pPr>
          </w:p>
        </w:tc>
        <w:tc>
          <w:tcPr>
            <w:tcW w:w="929" w:type="pct"/>
            <w:shd w:val="clear" w:color="auto" w:fill="262626" w:themeFill="text1" w:themeFillTint="D9"/>
            <w:vAlign w:val="center"/>
          </w:tcPr>
          <w:p w14:paraId="4733AB8C" w14:textId="38ABAB7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ORO</w:t>
            </w:r>
          </w:p>
        </w:tc>
        <w:tc>
          <w:tcPr>
            <w:tcW w:w="981" w:type="pct"/>
            <w:shd w:val="clear" w:color="auto" w:fill="262626" w:themeFill="text1" w:themeFillTint="D9"/>
            <w:vAlign w:val="center"/>
          </w:tcPr>
          <w:p w14:paraId="2448F2CD" w14:textId="509A2079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PLATA</w:t>
            </w:r>
          </w:p>
        </w:tc>
        <w:tc>
          <w:tcPr>
            <w:tcW w:w="1023" w:type="pct"/>
            <w:shd w:val="clear" w:color="auto" w:fill="262626" w:themeFill="text1" w:themeFillTint="D9"/>
            <w:vAlign w:val="center"/>
          </w:tcPr>
          <w:p w14:paraId="1D976D41" w14:textId="562F8CB4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BRONCE</w:t>
            </w:r>
          </w:p>
        </w:tc>
        <w:tc>
          <w:tcPr>
            <w:tcW w:w="1033" w:type="pct"/>
            <w:shd w:val="clear" w:color="auto" w:fill="262626" w:themeFill="text1" w:themeFillTint="D9"/>
            <w:vAlign w:val="center"/>
          </w:tcPr>
          <w:p w14:paraId="554714BA" w14:textId="0FEA2A3A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MADERA</w:t>
            </w:r>
          </w:p>
        </w:tc>
      </w:tr>
      <w:tr w:rsidR="009A5E82" w14:paraId="22130560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62463068" w14:textId="2BEE5CB9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ORO</w:t>
            </w:r>
          </w:p>
        </w:tc>
        <w:tc>
          <w:tcPr>
            <w:tcW w:w="929" w:type="pct"/>
            <w:vAlign w:val="center"/>
          </w:tcPr>
          <w:p w14:paraId="39BBE2D8" w14:textId="79AA3CF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981" w:type="pct"/>
            <w:vAlign w:val="center"/>
          </w:tcPr>
          <w:p w14:paraId="77FA42DF" w14:textId="3D9B0501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  <w:tc>
          <w:tcPr>
            <w:tcW w:w="1023" w:type="pct"/>
            <w:vAlign w:val="center"/>
          </w:tcPr>
          <w:p w14:paraId="56E44D03" w14:textId="66588A8A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25</w:t>
            </w:r>
          </w:p>
        </w:tc>
        <w:tc>
          <w:tcPr>
            <w:tcW w:w="1033" w:type="pct"/>
            <w:vAlign w:val="center"/>
          </w:tcPr>
          <w:p w14:paraId="0F6B4A6E" w14:textId="0BC5E91A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25</w:t>
            </w:r>
          </w:p>
        </w:tc>
      </w:tr>
      <w:tr w:rsidR="009A5E82" w14:paraId="68733B7B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4EC1FC2E" w14:textId="796E351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PLATA</w:t>
            </w:r>
          </w:p>
        </w:tc>
        <w:tc>
          <w:tcPr>
            <w:tcW w:w="929" w:type="pct"/>
            <w:vAlign w:val="center"/>
          </w:tcPr>
          <w:p w14:paraId="02F4556B" w14:textId="5F11E092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981" w:type="pct"/>
            <w:vAlign w:val="center"/>
          </w:tcPr>
          <w:p w14:paraId="727DA224" w14:textId="12F1883B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1023" w:type="pct"/>
            <w:vAlign w:val="center"/>
          </w:tcPr>
          <w:p w14:paraId="58C228BA" w14:textId="4BE132B4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  <w:tc>
          <w:tcPr>
            <w:tcW w:w="1033" w:type="pct"/>
            <w:vAlign w:val="center"/>
          </w:tcPr>
          <w:p w14:paraId="2BA15CD6" w14:textId="08C14DC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25</w:t>
            </w:r>
          </w:p>
        </w:tc>
      </w:tr>
      <w:tr w:rsidR="009A5E82" w14:paraId="07432BE1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27BDD14D" w14:textId="011E567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BRONCE</w:t>
            </w:r>
          </w:p>
        </w:tc>
        <w:tc>
          <w:tcPr>
            <w:tcW w:w="929" w:type="pct"/>
            <w:vAlign w:val="center"/>
          </w:tcPr>
          <w:p w14:paraId="381334DD" w14:textId="2154093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25</w:t>
            </w:r>
          </w:p>
        </w:tc>
        <w:tc>
          <w:tcPr>
            <w:tcW w:w="981" w:type="pct"/>
            <w:vAlign w:val="center"/>
          </w:tcPr>
          <w:p w14:paraId="53DFDD79" w14:textId="5E11E316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1023" w:type="pct"/>
            <w:vAlign w:val="center"/>
          </w:tcPr>
          <w:p w14:paraId="4E4046F8" w14:textId="5703F169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1033" w:type="pct"/>
            <w:vAlign w:val="center"/>
          </w:tcPr>
          <w:p w14:paraId="12EF7409" w14:textId="6F41B70E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</w:tr>
      <w:tr w:rsidR="009A5E82" w14:paraId="3FF430DC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36F70977" w14:textId="16E26515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MADERA</w:t>
            </w:r>
          </w:p>
        </w:tc>
        <w:tc>
          <w:tcPr>
            <w:tcW w:w="929" w:type="pct"/>
            <w:vAlign w:val="center"/>
          </w:tcPr>
          <w:p w14:paraId="3E32F2F2" w14:textId="35DC0B74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125</w:t>
            </w:r>
          </w:p>
        </w:tc>
        <w:tc>
          <w:tcPr>
            <w:tcW w:w="981" w:type="pct"/>
            <w:vAlign w:val="center"/>
          </w:tcPr>
          <w:p w14:paraId="439F0A27" w14:textId="46AEEF13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25</w:t>
            </w:r>
          </w:p>
        </w:tc>
        <w:tc>
          <w:tcPr>
            <w:tcW w:w="1023" w:type="pct"/>
            <w:vAlign w:val="center"/>
          </w:tcPr>
          <w:p w14:paraId="475544A6" w14:textId="0834814E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1033" w:type="pct"/>
            <w:vAlign w:val="center"/>
          </w:tcPr>
          <w:p w14:paraId="2D375CE9" w14:textId="4D5128E7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</w:tr>
    </w:tbl>
    <w:p w14:paraId="35E08BEF" w14:textId="77777777" w:rsidR="009A5E82" w:rsidRPr="009A5E82" w:rsidRDefault="009A5E82" w:rsidP="009A5E82">
      <w:pPr>
        <w:rPr>
          <w:lang w:val="es"/>
        </w:rPr>
      </w:pPr>
    </w:p>
    <w:p w14:paraId="646D312A" w14:textId="55DB943C" w:rsidR="00283458" w:rsidRPr="00D07290" w:rsidRDefault="001C5611" w:rsidP="00D07290">
      <w:pPr>
        <w:pStyle w:val="Ttol2"/>
        <w:rPr>
          <w:lang w:val="es-ES"/>
        </w:rPr>
      </w:pPr>
      <w:bookmarkStart w:id="26" w:name="_Toc61608248"/>
      <w:bookmarkStart w:id="27" w:name="_Toc64387584"/>
      <w:r w:rsidRPr="007A78BD">
        <w:rPr>
          <w:lang w:val="es"/>
        </w:rPr>
        <w:t>Controles</w:t>
      </w:r>
      <w:bookmarkEnd w:id="26"/>
      <w:bookmarkEnd w:id="27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7"/>
        <w:gridCol w:w="1447"/>
        <w:gridCol w:w="1934"/>
        <w:gridCol w:w="2067"/>
      </w:tblGrid>
      <w:tr w:rsidR="00D07290" w:rsidRPr="00F753DC" w14:paraId="5EDF2602" w14:textId="77777777" w:rsidTr="00D07290">
        <w:trPr>
          <w:trHeight w:val="315"/>
          <w:jc w:val="center"/>
        </w:trPr>
        <w:tc>
          <w:tcPr>
            <w:tcW w:w="0" w:type="auto"/>
            <w:gridSpan w:val="3"/>
            <w:shd w:val="clear" w:color="000000" w:fill="262626"/>
            <w:vAlign w:val="center"/>
            <w:hideMark/>
          </w:tcPr>
          <w:p w14:paraId="69AF5F35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BOTÓN</w:t>
            </w:r>
          </w:p>
        </w:tc>
        <w:tc>
          <w:tcPr>
            <w:tcW w:w="0" w:type="auto"/>
            <w:vMerge w:val="restart"/>
            <w:shd w:val="clear" w:color="000000" w:fill="262626"/>
            <w:vAlign w:val="center"/>
            <w:hideMark/>
          </w:tcPr>
          <w:p w14:paraId="07E45D62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ACCIÓN</w:t>
            </w:r>
          </w:p>
        </w:tc>
      </w:tr>
      <w:tr w:rsidR="00D07290" w:rsidRPr="00F753DC" w14:paraId="32DF3237" w14:textId="77777777" w:rsidTr="00D07290">
        <w:trPr>
          <w:trHeight w:val="315"/>
          <w:jc w:val="center"/>
        </w:trPr>
        <w:tc>
          <w:tcPr>
            <w:tcW w:w="0" w:type="auto"/>
            <w:vMerge w:val="restart"/>
            <w:shd w:val="clear" w:color="000000" w:fill="262626"/>
            <w:vAlign w:val="center"/>
            <w:hideMark/>
          </w:tcPr>
          <w:p w14:paraId="3C6DA9FB" w14:textId="77777777" w:rsid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TECLADO</w:t>
            </w:r>
          </w:p>
          <w:p w14:paraId="31C1F76A" w14:textId="75B330D7" w:rsidR="00D07290" w:rsidRPr="00F753DC" w:rsidRDefault="00D07290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Y RATÓN</w:t>
            </w:r>
          </w:p>
        </w:tc>
        <w:tc>
          <w:tcPr>
            <w:tcW w:w="0" w:type="auto"/>
            <w:gridSpan w:val="2"/>
            <w:shd w:val="clear" w:color="000000" w:fill="262626"/>
            <w:vAlign w:val="center"/>
            <w:hideMark/>
          </w:tcPr>
          <w:p w14:paraId="793D6B6E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MANDO</w:t>
            </w:r>
          </w:p>
        </w:tc>
        <w:tc>
          <w:tcPr>
            <w:tcW w:w="0" w:type="auto"/>
            <w:vMerge/>
            <w:vAlign w:val="center"/>
            <w:hideMark/>
          </w:tcPr>
          <w:p w14:paraId="444F5791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</w:tr>
      <w:tr w:rsidR="00D07290" w:rsidRPr="00F753DC" w14:paraId="5AF94AD7" w14:textId="77777777" w:rsidTr="00D07290">
        <w:trPr>
          <w:trHeight w:val="960"/>
          <w:jc w:val="center"/>
        </w:trPr>
        <w:tc>
          <w:tcPr>
            <w:tcW w:w="0" w:type="auto"/>
            <w:vMerge/>
            <w:vAlign w:val="center"/>
            <w:hideMark/>
          </w:tcPr>
          <w:p w14:paraId="379627F8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  <w:tc>
          <w:tcPr>
            <w:tcW w:w="0" w:type="auto"/>
            <w:shd w:val="clear" w:color="000000" w:fill="262626"/>
            <w:vAlign w:val="center"/>
            <w:hideMark/>
          </w:tcPr>
          <w:p w14:paraId="16883395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XBOX</w:t>
            </w:r>
          </w:p>
        </w:tc>
        <w:tc>
          <w:tcPr>
            <w:tcW w:w="0" w:type="auto"/>
            <w:shd w:val="clear" w:color="000000" w:fill="262626"/>
            <w:vAlign w:val="center"/>
            <w:hideMark/>
          </w:tcPr>
          <w:p w14:paraId="022F907B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PLAY STATION</w:t>
            </w:r>
          </w:p>
        </w:tc>
        <w:tc>
          <w:tcPr>
            <w:tcW w:w="0" w:type="auto"/>
            <w:vMerge/>
            <w:vAlign w:val="center"/>
            <w:hideMark/>
          </w:tcPr>
          <w:p w14:paraId="75C67EBF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</w:tr>
      <w:tr w:rsidR="00D07290" w:rsidRPr="00F753DC" w14:paraId="2363B5DA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28B908C7" w14:textId="36B472B9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W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9278A2" w14:textId="46512878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2ABD7C" w14:textId="021252C9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B427B3" w14:textId="17ECAD63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CELERAR</w:t>
            </w:r>
          </w:p>
        </w:tc>
      </w:tr>
      <w:tr w:rsidR="00D07290" w:rsidRPr="00F753DC" w14:paraId="79F6E82D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A99D99A" w14:textId="6ECE2ED3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S,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3DB96C" w14:textId="328A635A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FF1ADC" w14:textId="13FE8964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B62D5C" w14:textId="59F1420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FRENAR</w:t>
            </w:r>
          </w:p>
        </w:tc>
      </w:tr>
      <w:tr w:rsidR="00D07290" w:rsidRPr="00F753DC" w14:paraId="61A593E6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C594883" w14:textId="637A8DCC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,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0087FC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JOYSTICK </w:t>
            </w:r>
          </w:p>
          <w:p w14:paraId="683FA021" w14:textId="36801DB5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D2E7F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JOYSTICK</w:t>
            </w:r>
          </w:p>
          <w:p w14:paraId="6BEF0A52" w14:textId="58901685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6BE10D" w14:textId="32C8E0BA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GIRAR</w:t>
            </w:r>
          </w:p>
        </w:tc>
      </w:tr>
      <w:tr w:rsidR="00D07290" w:rsidRPr="00F753DC" w14:paraId="59B62749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85465EC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CLICK </w:t>
            </w:r>
          </w:p>
          <w:p w14:paraId="438799F1" w14:textId="2382B487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DERECH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297FBA" w14:textId="42F7B0C2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B/R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15DFDC" w14:textId="4A64023B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1/R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39B3DD" w14:textId="1BB3BF1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DERRAPAR</w:t>
            </w:r>
          </w:p>
        </w:tc>
      </w:tr>
      <w:tr w:rsidR="00D07290" w:rsidRPr="00F753DC" w14:paraId="41A6A206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6947F9A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CLICK </w:t>
            </w:r>
          </w:p>
          <w:p w14:paraId="1B62280A" w14:textId="3389552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A6D842" w14:textId="346D09B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T/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C32089" w14:textId="372085CC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2/R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C40953" w14:textId="735BBEA8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ANZAR OBJETO</w:t>
            </w:r>
          </w:p>
        </w:tc>
      </w:tr>
      <w:tr w:rsidR="00D07290" w:rsidRPr="00F753DC" w14:paraId="3F52EDD5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B50A8DF" w14:textId="1BC6E3E5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PAC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6B3BD8" w14:textId="637DF5F9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TA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E3963A" w14:textId="264A40A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TA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6F0DB" w14:textId="5C0EAF4F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PAUSA</w:t>
            </w:r>
          </w:p>
        </w:tc>
      </w:tr>
    </w:tbl>
    <w:p w14:paraId="48AF4BDB" w14:textId="36CE3239" w:rsidR="001F3F89" w:rsidRDefault="001F3F89">
      <w:pPr>
        <w:rPr>
          <w:rFonts w:ascii="Times New Roman" w:hAnsi="Times New Roman" w:cs="Times New Roman"/>
          <w:lang w:val="es-ES"/>
        </w:rPr>
      </w:pPr>
    </w:p>
    <w:p w14:paraId="6A17D2AC" w14:textId="43826613" w:rsidR="00EE3168" w:rsidRDefault="00EE3168" w:rsidP="00EE3168">
      <w:pPr>
        <w:pStyle w:val="Ttol2"/>
        <w:rPr>
          <w:lang w:val="es"/>
        </w:rPr>
      </w:pPr>
      <w:bookmarkStart w:id="28" w:name="_Toc61608249"/>
      <w:bookmarkStart w:id="29" w:name="_Toc64387585"/>
      <w:r w:rsidRPr="007A78BD">
        <w:rPr>
          <w:lang w:val="es"/>
        </w:rPr>
        <w:lastRenderedPageBreak/>
        <w:t>Interfaz de Usuario</w:t>
      </w:r>
      <w:bookmarkEnd w:id="28"/>
      <w:bookmarkEnd w:id="29"/>
    </w:p>
    <w:p w14:paraId="35911BAD" w14:textId="3012129D" w:rsidR="007A78BD" w:rsidRDefault="007A78BD" w:rsidP="007A78BD">
      <w:pPr>
        <w:rPr>
          <w:lang w:val="es"/>
        </w:rPr>
      </w:pPr>
      <w:r>
        <w:rPr>
          <w:noProof/>
          <w:lang w:val="es"/>
        </w:rPr>
        <w:drawing>
          <wp:inline distT="0" distB="0" distL="0" distR="0" wp14:anchorId="72206506" wp14:editId="2102733B">
            <wp:extent cx="5934075" cy="3343275"/>
            <wp:effectExtent l="0" t="0" r="9525" b="9525"/>
            <wp:docPr id="6" name="Imat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0D9A4" w14:textId="592F3A95" w:rsidR="007A78BD" w:rsidRPr="007A78BD" w:rsidRDefault="007A78BD" w:rsidP="007A78BD">
      <w:pPr>
        <w:rPr>
          <w:lang w:val="es"/>
        </w:rPr>
      </w:pPr>
      <w:r>
        <w:rPr>
          <w:lang w:val="es"/>
        </w:rPr>
        <w:t xml:space="preserve">En el juego la UI será bastante simple, te dará la información de que vueltas estas, las vueltas que tiene la carrera. El tiempo actual que </w:t>
      </w:r>
      <w:proofErr w:type="spellStart"/>
      <w:r>
        <w:rPr>
          <w:lang w:val="es"/>
        </w:rPr>
        <w:t>estas</w:t>
      </w:r>
      <w:proofErr w:type="spellEnd"/>
      <w:r>
        <w:rPr>
          <w:lang w:val="es"/>
        </w:rPr>
        <w:t xml:space="preserve"> haciendo en la vuelta y tu mejor vuelta. Además, te enseñará un mini mapa para que sepas cuando queda del trazado. Y para acabar te dirá que objeto tienes.</w:t>
      </w:r>
    </w:p>
    <w:p w14:paraId="59AC4693" w14:textId="782D958E" w:rsidR="00C173DE" w:rsidRDefault="0083217B" w:rsidP="00D07290">
      <w:pPr>
        <w:pStyle w:val="Ttol2"/>
        <w:rPr>
          <w:lang w:val="es"/>
        </w:rPr>
      </w:pPr>
      <w:bookmarkStart w:id="30" w:name="_Toc61608250"/>
      <w:bookmarkStart w:id="31" w:name="_Toc64387586"/>
      <w:r w:rsidRPr="007A78BD">
        <w:rPr>
          <w:lang w:val="es"/>
        </w:rPr>
        <w:t>Inteligencia</w:t>
      </w:r>
      <w:r w:rsidR="001C5611" w:rsidRPr="007A78BD">
        <w:rPr>
          <w:lang w:val="es"/>
        </w:rPr>
        <w:t xml:space="preserve"> Artificial</w:t>
      </w:r>
      <w:bookmarkEnd w:id="30"/>
      <w:bookmarkEnd w:id="31"/>
    </w:p>
    <w:p w14:paraId="2597ED75" w14:textId="15F6C014" w:rsidR="00BF6691" w:rsidRDefault="00C62DB8" w:rsidP="00C62DB8">
      <w:pPr>
        <w:rPr>
          <w:lang w:val="es"/>
        </w:rPr>
      </w:pPr>
      <w:r>
        <w:rPr>
          <w:lang w:val="es"/>
        </w:rPr>
        <w:t xml:space="preserve">Estará basado en seguir el trazado ideal, asignado en cada circuito. </w:t>
      </w:r>
    </w:p>
    <w:p w14:paraId="363384F3" w14:textId="6C31BBD9" w:rsidR="00EE3168" w:rsidRDefault="00EE3168" w:rsidP="00C62DB8">
      <w:pPr>
        <w:rPr>
          <w:lang w:val="es"/>
        </w:rPr>
      </w:pPr>
      <w:r>
        <w:rPr>
          <w:lang w:val="es"/>
        </w:rPr>
        <w:t>En el mapa habrá repartid</w:t>
      </w:r>
      <w:r w:rsidR="00D62C57">
        <w:rPr>
          <w:lang w:val="es"/>
        </w:rPr>
        <w:t xml:space="preserve">os unos puntos que serán los que hagan que la IA sepa el trazado. </w:t>
      </w:r>
      <w:r w:rsidR="00D32A47">
        <w:rPr>
          <w:lang w:val="es"/>
        </w:rPr>
        <w:t>Además,</w:t>
      </w:r>
      <w:r w:rsidR="00D62C57">
        <w:rPr>
          <w:lang w:val="es"/>
        </w:rPr>
        <w:t xml:space="preserve"> esos</w:t>
      </w:r>
      <w:r w:rsidR="00D32A47">
        <w:rPr>
          <w:lang w:val="es"/>
        </w:rPr>
        <w:t xml:space="preserve"> puntos que formarán el trazado ideal tendrán datos de si el vehículo debe derrapar o no.</w:t>
      </w:r>
    </w:p>
    <w:p w14:paraId="523CA301" w14:textId="00C4EEBE" w:rsidR="00D32A47" w:rsidRDefault="00D32A47" w:rsidP="00C62DB8">
      <w:pPr>
        <w:rPr>
          <w:lang w:val="es"/>
        </w:rPr>
      </w:pPr>
      <w:r>
        <w:rPr>
          <w:noProof/>
        </w:rPr>
        <w:lastRenderedPageBreak/>
        <w:drawing>
          <wp:inline distT="0" distB="0" distL="0" distR="0" wp14:anchorId="7436338D" wp14:editId="5D03941B">
            <wp:extent cx="5943600" cy="3579495"/>
            <wp:effectExtent l="0" t="0" r="0" b="1905"/>
            <wp:docPr id="2" name="Gràf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7A1E7" w14:textId="31233C6D" w:rsidR="00D32A47" w:rsidRDefault="00D32A47" w:rsidP="00C62DB8">
      <w:pPr>
        <w:rPr>
          <w:lang w:val="es"/>
        </w:rPr>
      </w:pPr>
    </w:p>
    <w:p w14:paraId="0687D0FD" w14:textId="04412458" w:rsidR="00BE6879" w:rsidRDefault="00D32A47" w:rsidP="00BE6879">
      <w:pPr>
        <w:jc w:val="center"/>
        <w:rPr>
          <w:lang w:val="es"/>
        </w:rPr>
      </w:pPr>
      <w:r>
        <w:rPr>
          <w:lang w:val="es"/>
        </w:rPr>
        <w:t xml:space="preserve">La dificultad de la IA vendrá en forma de velocidad máxima y capacidad de derrape. </w:t>
      </w:r>
      <w:r w:rsidR="00BE6879">
        <w:rPr>
          <w:noProof/>
          <w:lang w:val="es"/>
        </w:rPr>
        <w:drawing>
          <wp:inline distT="0" distB="0" distL="0" distR="0" wp14:anchorId="521BEF0D" wp14:editId="14AEB093">
            <wp:extent cx="2371725" cy="3057525"/>
            <wp:effectExtent l="0" t="0" r="9525" b="9525"/>
            <wp:docPr id="9" name="Imat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67C05" w14:textId="7FDB443C" w:rsidR="00BE6879" w:rsidRDefault="00BE6879" w:rsidP="00C62DB8">
      <w:pPr>
        <w:rPr>
          <w:lang w:val="es"/>
        </w:rPr>
      </w:pPr>
      <w:r>
        <w:rPr>
          <w:lang w:val="es"/>
        </w:rPr>
        <w:t>La IA solo tendrá los estados vistos anteriormente</w:t>
      </w:r>
      <w:r w:rsidR="00D11DAB">
        <w:rPr>
          <w:lang w:val="es"/>
        </w:rPr>
        <w:t xml:space="preserve">. IDLE es el estado de antes de empezar </w:t>
      </w:r>
      <w:proofErr w:type="spellStart"/>
      <w:r w:rsidR="00D11DAB">
        <w:rPr>
          <w:lang w:val="es"/>
        </w:rPr>
        <w:t>ha</w:t>
      </w:r>
      <w:proofErr w:type="spellEnd"/>
      <w:r w:rsidR="00D11DAB">
        <w:rPr>
          <w:lang w:val="es"/>
        </w:rPr>
        <w:t xml:space="preserve"> hacer cualquier cosa. </w:t>
      </w:r>
      <w:proofErr w:type="spellStart"/>
      <w:r w:rsidR="00D11DAB">
        <w:rPr>
          <w:lang w:val="es"/>
        </w:rPr>
        <w:t>Start</w:t>
      </w:r>
      <w:proofErr w:type="spellEnd"/>
      <w:r w:rsidR="00D11DAB">
        <w:rPr>
          <w:lang w:val="es"/>
        </w:rPr>
        <w:t xml:space="preserve"> será el estado que estará la IA cuando vaya a empezar el juego y aun no se hayan apagado las luces del semáforo. Racing es el estado enorme que estará haciendo que el vehículo acelere, gire, derrape y lance objetos.</w:t>
      </w:r>
    </w:p>
    <w:p w14:paraId="2FD1F572" w14:textId="5A99F770" w:rsidR="00D32A47" w:rsidRDefault="00D32A47" w:rsidP="00C62DB8">
      <w:pPr>
        <w:rPr>
          <w:lang w:val="es"/>
        </w:rPr>
      </w:pPr>
      <w:r>
        <w:rPr>
          <w:lang w:val="es"/>
        </w:rPr>
        <w:t>Además, para lanzar objetos tendrá una funcionalidad distinta para cada objeto:</w:t>
      </w:r>
    </w:p>
    <w:p w14:paraId="27FF2454" w14:textId="7CDB68A0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lastRenderedPageBreak/>
        <w:t>MJÖLNIR</w:t>
      </w:r>
      <w:r>
        <w:rPr>
          <w:lang w:val="es"/>
        </w:rPr>
        <w:t>: Lo usará cuando un rival no tenga el escudo de runas activado (solo si tiene visión de este.)</w:t>
      </w:r>
    </w:p>
    <w:p w14:paraId="7C8E464F" w14:textId="2AC231D3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ESCUDO DE RUNAS</w:t>
      </w:r>
      <w:r>
        <w:rPr>
          <w:lang w:val="es"/>
        </w:rPr>
        <w:t>: Lo usará nada más tenerlo.</w:t>
      </w:r>
    </w:p>
    <w:p w14:paraId="792C44E6" w14:textId="372A4F48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VELOCIDAD DE SLEIPNIR</w:t>
      </w:r>
      <w:r>
        <w:rPr>
          <w:lang w:val="es"/>
        </w:rPr>
        <w:t>: Lo usará cuando este en línea recta.</w:t>
      </w:r>
    </w:p>
    <w:p w14:paraId="455CA338" w14:textId="5E6FDF57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LANZAS DE LAS VALKIRIAS</w:t>
      </w:r>
      <w:r>
        <w:rPr>
          <w:lang w:val="es"/>
        </w:rPr>
        <w:t xml:space="preserve">: Lo usará cuando tenga un jugador a tiro (dependiendo de la dificultad tendrá más o menos </w:t>
      </w:r>
      <w:proofErr w:type="spellStart"/>
      <w:r>
        <w:rPr>
          <w:lang w:val="es"/>
        </w:rPr>
        <w:t>punteria</w:t>
      </w:r>
      <w:proofErr w:type="spellEnd"/>
      <w:r>
        <w:rPr>
          <w:lang w:val="es"/>
        </w:rPr>
        <w:t>).</w:t>
      </w:r>
    </w:p>
    <w:p w14:paraId="5081C115" w14:textId="3E35F176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MANZANA DE IÐUNN</w:t>
      </w:r>
      <w:r>
        <w:rPr>
          <w:lang w:val="es"/>
        </w:rPr>
        <w:t>: Lo usará nada más tenerlo.</w:t>
      </w:r>
    </w:p>
    <w:p w14:paraId="18B938FD" w14:textId="49A13E17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TRUCO DE LOKI</w:t>
      </w:r>
      <w:r>
        <w:rPr>
          <w:lang w:val="es"/>
        </w:rPr>
        <w:t>: Lo usará nada más tenerlo.</w:t>
      </w:r>
    </w:p>
    <w:p w14:paraId="0C9747D3" w14:textId="512592F3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OJO DE ODÍN</w:t>
      </w:r>
      <w:r>
        <w:rPr>
          <w:lang w:val="es"/>
        </w:rPr>
        <w:t>: Lo usará nada más tenerlo.</w:t>
      </w:r>
    </w:p>
    <w:p w14:paraId="0D2391C7" w14:textId="1209B172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MORDISCO DE JÖRMUNDGANDER</w:t>
      </w:r>
      <w:r>
        <w:rPr>
          <w:lang w:val="es"/>
        </w:rPr>
        <w:t>: Lo usará nada más tenerlo.</w:t>
      </w:r>
    </w:p>
    <w:p w14:paraId="2EDD5B2A" w14:textId="0F6FA369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RUGIDO DE FENRIR</w:t>
      </w:r>
      <w:r>
        <w:rPr>
          <w:lang w:val="es"/>
        </w:rPr>
        <w:t>: Lo usará solo cuando tenga algún rival dentro del alcance del rugido.</w:t>
      </w:r>
    </w:p>
    <w:p w14:paraId="08D08CCD" w14:textId="63C01AA2" w:rsidR="00D32A47" w:rsidRPr="00D32A47" w:rsidRDefault="00D32A47" w:rsidP="00C62DB8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RAGNARÖK</w:t>
      </w:r>
      <w:r>
        <w:rPr>
          <w:lang w:val="es"/>
        </w:rPr>
        <w:t>: Lo usará nada más tenerlo.</w:t>
      </w:r>
    </w:p>
    <w:p w14:paraId="0C713193" w14:textId="3589D6B6" w:rsidR="0083217B" w:rsidRPr="001F3F89" w:rsidRDefault="0083217B" w:rsidP="0083217B">
      <w:pPr>
        <w:pStyle w:val="Ttol2"/>
        <w:rPr>
          <w:lang w:val="es"/>
        </w:rPr>
      </w:pPr>
      <w:bookmarkStart w:id="32" w:name="_Toc61608251"/>
      <w:bookmarkStart w:id="33" w:name="_Toc64387587"/>
      <w:r w:rsidRPr="00B57C20">
        <w:rPr>
          <w:highlight w:val="red"/>
          <w:lang w:val="es"/>
        </w:rPr>
        <w:t>Multijugador</w:t>
      </w:r>
      <w:bookmarkEnd w:id="32"/>
      <w:bookmarkEnd w:id="33"/>
    </w:p>
    <w:sectPr w:rsidR="0083217B" w:rsidRPr="001F3F89" w:rsidSect="004C01A6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ED91A" w14:textId="77777777" w:rsidR="00EA71B0" w:rsidRDefault="00EA71B0" w:rsidP="0035359E">
      <w:r>
        <w:rPr>
          <w:lang w:val="es"/>
        </w:rPr>
        <w:separator/>
      </w:r>
    </w:p>
    <w:p w14:paraId="052B9BC8" w14:textId="77777777" w:rsidR="00EA71B0" w:rsidRDefault="00EA71B0"/>
    <w:p w14:paraId="7503F942" w14:textId="77777777" w:rsidR="00EA71B0" w:rsidRDefault="00EA71B0"/>
  </w:endnote>
  <w:endnote w:type="continuationSeparator" w:id="0">
    <w:p w14:paraId="69DA7D60" w14:textId="77777777" w:rsidR="00EA71B0" w:rsidRDefault="00EA71B0" w:rsidP="0035359E">
      <w:r>
        <w:rPr>
          <w:lang w:val="es"/>
        </w:rPr>
        <w:continuationSeparator/>
      </w:r>
    </w:p>
    <w:p w14:paraId="7E08BE10" w14:textId="77777777" w:rsidR="00EA71B0" w:rsidRDefault="00EA71B0"/>
    <w:p w14:paraId="3070651F" w14:textId="77777777" w:rsidR="00EA71B0" w:rsidRDefault="00EA71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 Sans">
    <w:altName w:val="Segoe UI"/>
    <w:charset w:val="00"/>
    <w:family w:val="auto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5DE8B" w14:textId="77777777" w:rsidR="00BE6879" w:rsidRDefault="00BE6879" w:rsidP="00CA6D32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PAGE  </w:instrText>
    </w:r>
    <w:r>
      <w:rPr>
        <w:rStyle w:val="Nmerodepgina"/>
        <w:lang w:val="es"/>
      </w:rPr>
      <w:fldChar w:fldCharType="end"/>
    </w:r>
  </w:p>
  <w:p w14:paraId="248FD282" w14:textId="77777777" w:rsidR="00BE6879" w:rsidRDefault="00BE6879" w:rsidP="00F929FE">
    <w:pPr>
      <w:pStyle w:val="Peu"/>
      <w:ind w:right="360"/>
    </w:pPr>
  </w:p>
  <w:p w14:paraId="290A0EFE" w14:textId="77777777" w:rsidR="00BE6879" w:rsidRDefault="00BE6879"/>
  <w:p w14:paraId="31063F1E" w14:textId="77777777" w:rsidR="00BE6879" w:rsidRDefault="00BE687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74DBE" w14:textId="77777777" w:rsidR="00BE6879" w:rsidRDefault="00BE6879" w:rsidP="00CA6D32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PAGE 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</w:p>
  <w:p w14:paraId="50A4C067" w14:textId="10C37124" w:rsidR="00BE6879" w:rsidRDefault="00BE6879" w:rsidP="00F929FE">
    <w:pPr>
      <w:pStyle w:val="Peu"/>
      <w:ind w:right="360"/>
      <w:jc w:val="right"/>
    </w:pPr>
    <w:r>
      <w:rPr>
        <w:noProof/>
        <w:lang w:val="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2FB850" wp14:editId="1DEEFBD9">
              <wp:simplePos x="0" y="0"/>
              <wp:positionH relativeFrom="column">
                <wp:posOffset>5105400</wp:posOffset>
              </wp:positionH>
              <wp:positionV relativeFrom="paragraph">
                <wp:posOffset>-42545</wp:posOffset>
              </wp:positionV>
              <wp:extent cx="1524000" cy="87630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4000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4408C4A8" w:rsidR="00BE6879" w:rsidRPr="001F3F89" w:rsidRDefault="00BE6879" w:rsidP="00F929FE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t xml:space="preserve">Página 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begin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instrText xml:space="preserve"> PAGE </w:instrTex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separate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 w:themeColor="background1"/>
                              <w:lang w:val="es"/>
                            </w:rPr>
                            <w:t>2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end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t xml:space="preserve"> de 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begin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instrText xml:space="preserve"> NUMPAGES </w:instrTex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separate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 w:themeColor="background1"/>
                              <w:lang w:val="es"/>
                            </w:rPr>
                            <w:t>8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5" type="#_x0000_t202" style="position:absolute;left:0;text-align:left;margin-left:402pt;margin-top:-3.35pt;width:120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" filled="f" stroked="f">
              <v:textbox>
                <w:txbxContent>
                  <w:p w14:paraId="2F87B73C" w14:textId="4408C4A8" w:rsidR="00BE6879" w:rsidRPr="001F3F89" w:rsidRDefault="00BE6879" w:rsidP="00F929FE">
                    <w:pPr>
                      <w:jc w:val="right"/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t xml:space="preserve">Página 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begin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instrText xml:space="preserve"> PAGE </w:instrTex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separate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 w:themeColor="background1"/>
                        <w:lang w:val="es"/>
                      </w:rPr>
                      <w:t>2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end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t xml:space="preserve"> de 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begin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instrText xml:space="preserve"> NUMPAGES </w:instrTex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separate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 w:themeColor="background1"/>
                        <w:lang w:val="es"/>
                      </w:rPr>
                      <w:t>8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1AFE042" wp14:editId="734F1C4C">
              <wp:simplePos x="0" y="0"/>
              <wp:positionH relativeFrom="column">
                <wp:posOffset>-1028700</wp:posOffset>
              </wp:positionH>
              <wp:positionV relativeFrom="paragraph">
                <wp:posOffset>-46355</wp:posOffset>
              </wp:positionV>
              <wp:extent cx="8001000" cy="13335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13335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BE6879" w:rsidRDefault="00BE687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6" type="#_x0000_t202" style="position:absolute;left:0;text-align:left;margin-left:-81pt;margin-top:-3.65pt;width:630pt;height:10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" fillcolor="#bfbfbf [2412]" stroked="f">
              <v:textbox>
                <w:txbxContent>
                  <w:p w14:paraId="4CAEDB36" w14:textId="77777777" w:rsidR="00BE6879" w:rsidRDefault="00BE6879"/>
                </w:txbxContent>
              </v:textbox>
            </v:shape>
          </w:pict>
        </mc:Fallback>
      </mc:AlternateContent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</w:p>
  <w:p w14:paraId="5780CD44" w14:textId="7A063893" w:rsidR="00BE6879" w:rsidRDefault="00BE6879"/>
  <w:p w14:paraId="33C3B53E" w14:textId="77777777" w:rsidR="00BE6879" w:rsidRDefault="00BE687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BB627" w14:textId="77777777" w:rsidR="00EA71B0" w:rsidRDefault="00EA71B0" w:rsidP="0035359E">
      <w:r>
        <w:rPr>
          <w:lang w:val="es"/>
        </w:rPr>
        <w:separator/>
      </w:r>
    </w:p>
    <w:p w14:paraId="66C7BEEC" w14:textId="77777777" w:rsidR="00EA71B0" w:rsidRDefault="00EA71B0"/>
    <w:p w14:paraId="17F44BE3" w14:textId="77777777" w:rsidR="00EA71B0" w:rsidRDefault="00EA71B0"/>
  </w:footnote>
  <w:footnote w:type="continuationSeparator" w:id="0">
    <w:p w14:paraId="0C446D69" w14:textId="77777777" w:rsidR="00EA71B0" w:rsidRDefault="00EA71B0" w:rsidP="0035359E">
      <w:r>
        <w:rPr>
          <w:lang w:val="es"/>
        </w:rPr>
        <w:continuationSeparator/>
      </w:r>
    </w:p>
    <w:p w14:paraId="38261E33" w14:textId="77777777" w:rsidR="00EA71B0" w:rsidRDefault="00EA71B0"/>
    <w:p w14:paraId="29616830" w14:textId="77777777" w:rsidR="00EA71B0" w:rsidRDefault="00EA71B0"/>
  </w:footnote>
  <w:footnote w:id="1">
    <w:p w14:paraId="15BC51E8" w14:textId="1F4D994C" w:rsidR="00BE6879" w:rsidRPr="00D07290" w:rsidRDefault="00BE6879">
      <w:pPr>
        <w:pStyle w:val="Textdenotaapeudepgina"/>
        <w:rPr>
          <w:rFonts w:ascii="Times New Roman" w:hAnsi="Times New Roman" w:cs="Times New Roman"/>
          <w:lang w:val="es-ES"/>
        </w:rPr>
      </w:pPr>
      <w:r w:rsidRPr="001967BF">
        <w:rPr>
          <w:rStyle w:val="Refernciadenotaapeudepgina"/>
        </w:rPr>
        <w:footnoteRef/>
      </w:r>
      <w:r w:rsidRPr="00D07290">
        <w:rPr>
          <w:rFonts w:ascii="Times New Roman" w:hAnsi="Times New Roman" w:cs="Times New Roman"/>
          <w:lang w:val="es-ES"/>
        </w:rPr>
        <w:t xml:space="preserve"> El número de vueltas puede variar según el circuito</w:t>
      </w:r>
      <w:r>
        <w:rPr>
          <w:rFonts w:ascii="Times New Roman" w:hAnsi="Times New Roman" w:cs="Times New Roman"/>
          <w:lang w:val="es-ES"/>
        </w:rPr>
        <w:t>. Si es muy largo tendrá menos, y si es muy corto tendrá más. La duración máxima de la carrera debe ser de 5 min en la máxima velocida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9D77B" w14:textId="77777777" w:rsidR="00BE6879" w:rsidRPr="0021351F" w:rsidRDefault="00EA71B0">
    <w:pPr>
      <w:pStyle w:val="Capalera"/>
      <w:rPr>
        <w:lang w:val="es-ES"/>
      </w:rPr>
    </w:pPr>
    <w:sdt>
      <w:sdtPr>
        <w:id w:val="952060528"/>
        <w:placeholder>
          <w:docPart w:val="3D79A6163B4853468CAA57E497E5E4C6"/>
        </w:placeholder>
        <w:temporary/>
        <w:showingPlcHdr/>
      </w:sdtPr>
      <w:sdtEndPr/>
      <w:sdtContent>
        <w:r w:rsidR="00BE6879">
          <w:rPr>
            <w:lang w:val="es"/>
          </w:rPr>
          <w:t>[Escriba texto]</w:t>
        </w:r>
      </w:sdtContent>
    </w:sdt>
    <w:r w:rsidR="00BE6879">
      <w:rPr>
        <w:lang w:val="es"/>
      </w:rPr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EndPr/>
      <w:sdtContent>
        <w:r w:rsidR="00BE6879">
          <w:rPr>
            <w:lang w:val="es"/>
          </w:rPr>
          <w:t>[Escriba texto]</w:t>
        </w:r>
      </w:sdtContent>
    </w:sdt>
    <w:r w:rsidR="00BE6879">
      <w:rPr>
        <w:lang w:val="es"/>
      </w:rPr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EndPr/>
      <w:sdtContent>
        <w:r w:rsidR="00BE6879">
          <w:rPr>
            <w:lang w:val="es"/>
          </w:rPr>
          <w:t>[Escriba texto]</w:t>
        </w:r>
      </w:sdtContent>
    </w:sdt>
  </w:p>
  <w:p w14:paraId="67DABC2D" w14:textId="77777777" w:rsidR="00BE6879" w:rsidRPr="0021351F" w:rsidRDefault="00BE6879">
    <w:pPr>
      <w:pStyle w:val="Capalera"/>
      <w:rPr>
        <w:lang w:val="es-ES"/>
      </w:rPr>
    </w:pPr>
  </w:p>
  <w:p w14:paraId="2CA64E13" w14:textId="77777777" w:rsidR="00BE6879" w:rsidRPr="001F3F89" w:rsidRDefault="00BE6879">
    <w:pPr>
      <w:rPr>
        <w:lang w:val="es-ES"/>
      </w:rPr>
    </w:pPr>
  </w:p>
  <w:p w14:paraId="39216BB8" w14:textId="77777777" w:rsidR="00BE6879" w:rsidRPr="00BA3E1A" w:rsidRDefault="00BE6879">
    <w:pPr>
      <w:rPr>
        <w:lang w:val="es-E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8B12A" w14:textId="79B1F44B" w:rsidR="00BE6879" w:rsidRPr="001F3F89" w:rsidRDefault="00BE6879">
    <w:pPr>
      <w:pStyle w:val="Capalera"/>
      <w:rPr>
        <w:rFonts w:ascii="Times New Roman" w:hAnsi="Times New Roman" w:cs="Times New Roman"/>
      </w:rPr>
    </w:pP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F4FE22" wp14:editId="52990C3E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372618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618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3D80CA43" w:rsidR="00BE6879" w:rsidRPr="001F3F89" w:rsidRDefault="00BE6879">
                          <w:pP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-ES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-ES"/>
                            </w:rPr>
                            <w:t>Desarrollo de un Prototipo de Videojuego en R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-54pt;margin-top:-18pt;width:293.4pt;height:36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" filled="f" stroked="f">
              <v:textbox>
                <w:txbxContent>
                  <w:p w14:paraId="35995167" w14:textId="3D80CA43" w:rsidR="00BE6879" w:rsidRPr="001F3F89" w:rsidRDefault="00BE6879">
                    <w:pPr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-ES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-ES"/>
                      </w:rPr>
                      <w:t>Desarrollo de un Prototipo de Videojuego en Red</w:t>
                    </w: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696CA847" w:rsidR="00BE6879" w:rsidRPr="001F3F89" w:rsidRDefault="00BE6879" w:rsidP="000C31DC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3" type="#_x0000_t202" style="position:absolute;margin-left:342pt;margin-top:-18pt;width:180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" filled="f" stroked="f">
              <v:textbox>
                <w:txbxContent>
                  <w:p w14:paraId="50AD6E3B" w14:textId="696CA847" w:rsidR="00BE6879" w:rsidRPr="001F3F89" w:rsidRDefault="00BE6879" w:rsidP="000C31DC">
                    <w:pPr>
                      <w:jc w:val="right"/>
                      <w:rPr>
                        <w:rFonts w:ascii="Times New Roman" w:hAnsi="Times New Roman" w:cs="Times New Roman"/>
                        <w:b/>
                        <w:color w:val="FFFFFF" w:themeColor="background1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=""/>
                        </a:ext>
                      </a:extLst>
                    </wps:spPr>
                    <wps:txbx>
                      <w:txbxContent>
                        <w:p w14:paraId="68692D60" w14:textId="3A7C38F9" w:rsidR="00BE6879" w:rsidRDefault="00BE6879" w:rsidP="000C31DC">
                          <w:pPr>
                            <w:pStyle w:val="Capalera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4" type="#_x0000_t202" style="position:absolute;margin-left:-99pt;margin-top:-36pt;width:9in;height:54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" fillcolor="#272727 [2749]" stroked="f">
              <v:textbox>
                <w:txbxContent>
                  <w:p w14:paraId="68692D60" w14:textId="3A7C38F9" w:rsidR="00BE6879" w:rsidRDefault="00BE6879" w:rsidP="000C31DC">
                    <w:pPr>
                      <w:pStyle w:val="Capalera"/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lang w:val="es"/>
      </w:rPr>
      <w:ptab w:relativeTo="margin" w:alignment="center" w:leader="none"/>
    </w:r>
    <w:r w:rsidRPr="001F3F89">
      <w:rPr>
        <w:rFonts w:ascii="Times New Roman" w:hAnsi="Times New Roman" w:cs="Times New Roman"/>
        <w:lang w:val="es"/>
      </w:rPr>
      <w:ptab w:relativeTo="margin" w:alignment="right" w:leader="none"/>
    </w:r>
  </w:p>
  <w:p w14:paraId="29F7A150" w14:textId="77777777" w:rsidR="00BE6879" w:rsidRPr="001F3F89" w:rsidRDefault="00BE6879">
    <w:pPr>
      <w:pStyle w:val="Capalera"/>
      <w:rPr>
        <w:rFonts w:ascii="Times New Roman" w:hAnsi="Times New Roman" w:cs="Times New Roman"/>
      </w:rPr>
    </w:pPr>
  </w:p>
  <w:p w14:paraId="6F35BD49" w14:textId="77777777" w:rsidR="00BE6879" w:rsidRDefault="00BE68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C3F16"/>
    <w:multiLevelType w:val="hybridMultilevel"/>
    <w:tmpl w:val="71B255CA"/>
    <w:lvl w:ilvl="0" w:tplc="B86CC050">
      <w:numFmt w:val="bullet"/>
      <w:lvlText w:val="-"/>
      <w:lvlJc w:val="left"/>
      <w:pPr>
        <w:ind w:left="420" w:hanging="360"/>
      </w:pPr>
      <w:rPr>
        <w:rFonts w:ascii="Cambria" w:eastAsiaTheme="minorEastAsia" w:hAnsi="Cambria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tbQ0NjIyNjEztTBT0lEKTi0uzszPAykwrgUAKMiQhSwAAAA="/>
  </w:docVars>
  <w:rsids>
    <w:rsidRoot w:val="00D817F7"/>
    <w:rsid w:val="00031D19"/>
    <w:rsid w:val="00032B18"/>
    <w:rsid w:val="0003632E"/>
    <w:rsid w:val="00063630"/>
    <w:rsid w:val="00067608"/>
    <w:rsid w:val="00093682"/>
    <w:rsid w:val="000A3AF1"/>
    <w:rsid w:val="000B5D28"/>
    <w:rsid w:val="000C31DC"/>
    <w:rsid w:val="000E0EF1"/>
    <w:rsid w:val="000E611D"/>
    <w:rsid w:val="000F2FF9"/>
    <w:rsid w:val="001030FB"/>
    <w:rsid w:val="00106496"/>
    <w:rsid w:val="0011472F"/>
    <w:rsid w:val="00117CF5"/>
    <w:rsid w:val="001216CB"/>
    <w:rsid w:val="00167087"/>
    <w:rsid w:val="00170325"/>
    <w:rsid w:val="00183048"/>
    <w:rsid w:val="00186AD7"/>
    <w:rsid w:val="00190061"/>
    <w:rsid w:val="001967BF"/>
    <w:rsid w:val="001C5611"/>
    <w:rsid w:val="001D1224"/>
    <w:rsid w:val="001E6059"/>
    <w:rsid w:val="001E68F1"/>
    <w:rsid w:val="001F3F89"/>
    <w:rsid w:val="00212C13"/>
    <w:rsid w:val="0021351F"/>
    <w:rsid w:val="00235F68"/>
    <w:rsid w:val="0025518E"/>
    <w:rsid w:val="00277EF6"/>
    <w:rsid w:val="00282C3D"/>
    <w:rsid w:val="00283458"/>
    <w:rsid w:val="00284249"/>
    <w:rsid w:val="002A302F"/>
    <w:rsid w:val="002D5113"/>
    <w:rsid w:val="002E6163"/>
    <w:rsid w:val="0032545C"/>
    <w:rsid w:val="00336512"/>
    <w:rsid w:val="00346AC1"/>
    <w:rsid w:val="0035359E"/>
    <w:rsid w:val="00356382"/>
    <w:rsid w:val="0035742D"/>
    <w:rsid w:val="003A0697"/>
    <w:rsid w:val="003A0ECC"/>
    <w:rsid w:val="003A4251"/>
    <w:rsid w:val="003E7687"/>
    <w:rsid w:val="00401560"/>
    <w:rsid w:val="00406757"/>
    <w:rsid w:val="00435EBD"/>
    <w:rsid w:val="004732D2"/>
    <w:rsid w:val="0048355E"/>
    <w:rsid w:val="004871E9"/>
    <w:rsid w:val="004A65C1"/>
    <w:rsid w:val="004B1801"/>
    <w:rsid w:val="004C01A6"/>
    <w:rsid w:val="004D0A19"/>
    <w:rsid w:val="004D5B2A"/>
    <w:rsid w:val="004E2C91"/>
    <w:rsid w:val="004E5267"/>
    <w:rsid w:val="004E5A67"/>
    <w:rsid w:val="00522184"/>
    <w:rsid w:val="0053713A"/>
    <w:rsid w:val="005742DB"/>
    <w:rsid w:val="00590068"/>
    <w:rsid w:val="005D55F8"/>
    <w:rsid w:val="0064680D"/>
    <w:rsid w:val="006731E1"/>
    <w:rsid w:val="0067668D"/>
    <w:rsid w:val="00686184"/>
    <w:rsid w:val="006A5028"/>
    <w:rsid w:val="00726BAA"/>
    <w:rsid w:val="00746F27"/>
    <w:rsid w:val="00756549"/>
    <w:rsid w:val="00760B38"/>
    <w:rsid w:val="00793518"/>
    <w:rsid w:val="007A4748"/>
    <w:rsid w:val="007A78BD"/>
    <w:rsid w:val="007E5F67"/>
    <w:rsid w:val="007F751A"/>
    <w:rsid w:val="0083217B"/>
    <w:rsid w:val="008B7733"/>
    <w:rsid w:val="008D1016"/>
    <w:rsid w:val="008D3E24"/>
    <w:rsid w:val="008E0E75"/>
    <w:rsid w:val="009137F0"/>
    <w:rsid w:val="009149FC"/>
    <w:rsid w:val="00914BAB"/>
    <w:rsid w:val="00973BF7"/>
    <w:rsid w:val="009A5E82"/>
    <w:rsid w:val="00A37C84"/>
    <w:rsid w:val="00A6479D"/>
    <w:rsid w:val="00A67CBE"/>
    <w:rsid w:val="00A91A0D"/>
    <w:rsid w:val="00A96B18"/>
    <w:rsid w:val="00AE05E3"/>
    <w:rsid w:val="00B02D9D"/>
    <w:rsid w:val="00B17C01"/>
    <w:rsid w:val="00B219D6"/>
    <w:rsid w:val="00B57C20"/>
    <w:rsid w:val="00B672C6"/>
    <w:rsid w:val="00BA3E1A"/>
    <w:rsid w:val="00BD5694"/>
    <w:rsid w:val="00BE6879"/>
    <w:rsid w:val="00BF6691"/>
    <w:rsid w:val="00BF7BAD"/>
    <w:rsid w:val="00C173DE"/>
    <w:rsid w:val="00C249A5"/>
    <w:rsid w:val="00C36B01"/>
    <w:rsid w:val="00C47AF5"/>
    <w:rsid w:val="00C47C41"/>
    <w:rsid w:val="00C53FA0"/>
    <w:rsid w:val="00C62DB8"/>
    <w:rsid w:val="00C66F56"/>
    <w:rsid w:val="00C7539C"/>
    <w:rsid w:val="00CA07CD"/>
    <w:rsid w:val="00CA166E"/>
    <w:rsid w:val="00CA6D32"/>
    <w:rsid w:val="00CB7ECA"/>
    <w:rsid w:val="00D03DC3"/>
    <w:rsid w:val="00D07290"/>
    <w:rsid w:val="00D11DAB"/>
    <w:rsid w:val="00D20215"/>
    <w:rsid w:val="00D27B36"/>
    <w:rsid w:val="00D32A47"/>
    <w:rsid w:val="00D44897"/>
    <w:rsid w:val="00D52572"/>
    <w:rsid w:val="00D62C57"/>
    <w:rsid w:val="00D63FA2"/>
    <w:rsid w:val="00D64977"/>
    <w:rsid w:val="00D73724"/>
    <w:rsid w:val="00D817F7"/>
    <w:rsid w:val="00D858E3"/>
    <w:rsid w:val="00D93AD4"/>
    <w:rsid w:val="00DC6269"/>
    <w:rsid w:val="00E1133F"/>
    <w:rsid w:val="00E2037B"/>
    <w:rsid w:val="00E62FA0"/>
    <w:rsid w:val="00E73570"/>
    <w:rsid w:val="00E772C6"/>
    <w:rsid w:val="00E82EEC"/>
    <w:rsid w:val="00E847ED"/>
    <w:rsid w:val="00E92C3E"/>
    <w:rsid w:val="00EA71B0"/>
    <w:rsid w:val="00EC39F4"/>
    <w:rsid w:val="00EE3168"/>
    <w:rsid w:val="00F021FB"/>
    <w:rsid w:val="00F128D4"/>
    <w:rsid w:val="00F21206"/>
    <w:rsid w:val="00F30BC4"/>
    <w:rsid w:val="00F36E25"/>
    <w:rsid w:val="00F62AEF"/>
    <w:rsid w:val="00F724F9"/>
    <w:rsid w:val="00F753DC"/>
    <w:rsid w:val="00F82650"/>
    <w:rsid w:val="00F83842"/>
    <w:rsid w:val="00F929FE"/>
    <w:rsid w:val="00FA054E"/>
    <w:rsid w:val="00FA0588"/>
    <w:rsid w:val="00FA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F35DDE"/>
  <w14:defaultImageDpi w14:val="330"/>
  <w15:docId w15:val="{0454DF78-E38C-49A4-8A65-2A8086595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E82"/>
  </w:style>
  <w:style w:type="paragraph" w:styleId="Ttol1">
    <w:name w:val="heading 1"/>
    <w:next w:val="Normal"/>
    <w:link w:val="Ttol1Car"/>
    <w:uiPriority w:val="9"/>
    <w:qFormat/>
    <w:rsid w:val="0083217B"/>
    <w:pPr>
      <w:keepNext/>
      <w:keepLines/>
      <w:spacing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32"/>
      <w:u w:val="single"/>
      <w:lang w:val="ca-ES" w:eastAsia="ca-ES"/>
    </w:rPr>
  </w:style>
  <w:style w:type="paragraph" w:styleId="Ttol2">
    <w:name w:val="heading 2"/>
    <w:basedOn w:val="Normal"/>
    <w:next w:val="Normal"/>
    <w:link w:val="Ttol2Car"/>
    <w:uiPriority w:val="9"/>
    <w:unhideWhenUsed/>
    <w:qFormat/>
    <w:rsid w:val="0083217B"/>
    <w:pPr>
      <w:keepNext/>
      <w:keepLines/>
      <w:spacing w:before="200" w:after="120" w:line="360" w:lineRule="auto"/>
      <w:outlineLvl w:val="1"/>
    </w:pPr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tol3">
    <w:name w:val="heading 3"/>
    <w:basedOn w:val="Normal"/>
    <w:next w:val="Normal"/>
    <w:link w:val="Ttol3Car"/>
    <w:uiPriority w:val="9"/>
    <w:unhideWhenUsed/>
    <w:qFormat/>
    <w:rsid w:val="001C56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deglobus">
    <w:name w:val="Balloon Text"/>
    <w:basedOn w:val="Normal"/>
    <w:link w:val="TextdeglobusC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ulaambquadrcula">
    <w:name w:val="Table Grid"/>
    <w:basedOn w:val="Taula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35359E"/>
  </w:style>
  <w:style w:type="paragraph" w:styleId="Peu">
    <w:name w:val="footer"/>
    <w:basedOn w:val="Normal"/>
    <w:link w:val="PeuC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PeuCar">
    <w:name w:val="Peu Car"/>
    <w:basedOn w:val="Lletraperdefectedelpargraf"/>
    <w:link w:val="Peu"/>
    <w:uiPriority w:val="99"/>
    <w:rsid w:val="0035359E"/>
  </w:style>
  <w:style w:type="table" w:styleId="Ombrejatsuaumfasi1">
    <w:name w:val="Light Shading Accent 1"/>
    <w:basedOn w:val="Taula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IDC1">
    <w:name w:val="toc 1"/>
    <w:basedOn w:val="Normal"/>
    <w:next w:val="Normal"/>
    <w:autoRedefine/>
    <w:uiPriority w:val="39"/>
    <w:unhideWhenUsed/>
    <w:rsid w:val="00CA07CD"/>
    <w:pPr>
      <w:spacing w:before="240" w:after="120"/>
    </w:pPr>
    <w:rPr>
      <w:rFonts w:ascii="Times New Roman" w:hAnsi="Times New Roman"/>
      <w:b/>
      <w:caps/>
      <w:szCs w:val="22"/>
      <w:u w:val="single"/>
    </w:rPr>
  </w:style>
  <w:style w:type="paragraph" w:styleId="IDC2">
    <w:name w:val="toc 2"/>
    <w:basedOn w:val="Normal"/>
    <w:next w:val="Normal"/>
    <w:autoRedefine/>
    <w:uiPriority w:val="39"/>
    <w:unhideWhenUsed/>
    <w:rsid w:val="00CA07CD"/>
    <w:rPr>
      <w:rFonts w:ascii="Times New Roman" w:hAnsi="Times New Roman"/>
      <w:b/>
      <w:smallCaps/>
      <w:szCs w:val="22"/>
    </w:rPr>
  </w:style>
  <w:style w:type="paragraph" w:styleId="ID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ID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Ttol1Car">
    <w:name w:val="Títol 1 Car"/>
    <w:basedOn w:val="Lletraperdefectedelpargraf"/>
    <w:link w:val="Ttol1"/>
    <w:uiPriority w:val="9"/>
    <w:rsid w:val="0083217B"/>
    <w:rPr>
      <w:rFonts w:ascii="Times New Roman" w:eastAsiaTheme="majorEastAsia" w:hAnsi="Times New Roman" w:cstheme="majorBidi"/>
      <w:b/>
      <w:bCs/>
      <w:sz w:val="32"/>
      <w:szCs w:val="32"/>
      <w:u w:val="single"/>
      <w:lang w:val="ca-ES" w:eastAsia="ca-ES"/>
    </w:rPr>
  </w:style>
  <w:style w:type="paragraph" w:styleId="Senseespaiat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BE6879"/>
    <w:pPr>
      <w:spacing w:before="100" w:beforeAutospacing="1" w:after="100" w:afterAutospacing="1" w:line="360" w:lineRule="auto"/>
    </w:pPr>
    <w:rPr>
      <w:rFonts w:ascii="Times New Roman" w:hAnsi="Times New Roman" w:cs="Times New Roman"/>
      <w:lang w:val="es"/>
    </w:rPr>
  </w:style>
  <w:style w:type="character" w:customStyle="1" w:styleId="Ttol2Car">
    <w:name w:val="Títol 2 Car"/>
    <w:basedOn w:val="Lletraperdefectedelpargraf"/>
    <w:link w:val="Ttol2"/>
    <w:uiPriority w:val="9"/>
    <w:rsid w:val="0083217B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Pargrafdellista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Nmerodepgina">
    <w:name w:val="page number"/>
    <w:basedOn w:val="Lletraperdefectedelpargraf"/>
    <w:uiPriority w:val="99"/>
    <w:semiHidden/>
    <w:unhideWhenUsed/>
    <w:rsid w:val="00F929FE"/>
  </w:style>
  <w:style w:type="character" w:styleId="Textdelcontenidor">
    <w:name w:val="Placeholder Text"/>
    <w:basedOn w:val="Lletraperdefectedelpargraf"/>
    <w:uiPriority w:val="99"/>
    <w:semiHidden/>
    <w:rsid w:val="0021351F"/>
    <w:rPr>
      <w:color w:val="808080"/>
    </w:rPr>
  </w:style>
  <w:style w:type="character" w:customStyle="1" w:styleId="Ttol3Car">
    <w:name w:val="Títol 3 Car"/>
    <w:basedOn w:val="Lletraperdefectedelpargraf"/>
    <w:link w:val="Ttol3"/>
    <w:uiPriority w:val="9"/>
    <w:rsid w:val="001C561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lista">
    <w:name w:val="List"/>
    <w:basedOn w:val="Normal"/>
    <w:uiPriority w:val="99"/>
    <w:unhideWhenUsed/>
    <w:rsid w:val="001C5611"/>
    <w:pPr>
      <w:ind w:left="283" w:hanging="283"/>
      <w:contextualSpacing/>
    </w:pPr>
  </w:style>
  <w:style w:type="paragraph" w:styleId="Textindependent">
    <w:name w:val="Body Text"/>
    <w:basedOn w:val="Normal"/>
    <w:link w:val="TextindependentCar"/>
    <w:uiPriority w:val="99"/>
    <w:semiHidden/>
    <w:unhideWhenUsed/>
    <w:rsid w:val="001C5611"/>
    <w:pPr>
      <w:spacing w:after="120"/>
    </w:pPr>
  </w:style>
  <w:style w:type="character" w:customStyle="1" w:styleId="TextindependentCar">
    <w:name w:val="Text independent Car"/>
    <w:basedOn w:val="Lletraperdefectedelpargraf"/>
    <w:link w:val="Textindependent"/>
    <w:uiPriority w:val="99"/>
    <w:semiHidden/>
    <w:rsid w:val="001C5611"/>
  </w:style>
  <w:style w:type="paragraph" w:styleId="Primerasagniadetextindependent">
    <w:name w:val="Body Text First Indent"/>
    <w:basedOn w:val="Textindependent"/>
    <w:link w:val="PrimerasagniadetextindependentCar"/>
    <w:uiPriority w:val="99"/>
    <w:unhideWhenUsed/>
    <w:rsid w:val="001C5611"/>
    <w:pPr>
      <w:spacing w:after="0"/>
      <w:ind w:firstLine="360"/>
    </w:pPr>
  </w:style>
  <w:style w:type="character" w:customStyle="1" w:styleId="PrimerasagniadetextindependentCar">
    <w:name w:val="Primera sagnia de text independent Car"/>
    <w:basedOn w:val="TextindependentCar"/>
    <w:link w:val="Primerasagniadetextindependent"/>
    <w:uiPriority w:val="99"/>
    <w:rsid w:val="001C5611"/>
  </w:style>
  <w:style w:type="paragraph" w:styleId="Sagniadetextindependent">
    <w:name w:val="Body Text Indent"/>
    <w:basedOn w:val="Normal"/>
    <w:link w:val="SagniadetextindependentCar"/>
    <w:uiPriority w:val="99"/>
    <w:semiHidden/>
    <w:unhideWhenUsed/>
    <w:rsid w:val="001C5611"/>
    <w:pPr>
      <w:spacing w:after="120"/>
      <w:ind w:left="283"/>
    </w:pPr>
  </w:style>
  <w:style w:type="character" w:customStyle="1" w:styleId="SagniadetextindependentCar">
    <w:name w:val="Sagnia de text independent Car"/>
    <w:basedOn w:val="Lletraperdefectedelpargraf"/>
    <w:link w:val="Sagniadetextindependent"/>
    <w:uiPriority w:val="99"/>
    <w:semiHidden/>
    <w:rsid w:val="001C5611"/>
  </w:style>
  <w:style w:type="paragraph" w:styleId="Primerasagniadetextindependent2">
    <w:name w:val="Body Text First Indent 2"/>
    <w:basedOn w:val="Sagniadetextindependent"/>
    <w:link w:val="Primerasagniadetextindependent2Car"/>
    <w:uiPriority w:val="99"/>
    <w:unhideWhenUsed/>
    <w:rsid w:val="001C5611"/>
    <w:pPr>
      <w:spacing w:after="0"/>
      <w:ind w:left="360" w:firstLine="360"/>
    </w:pPr>
  </w:style>
  <w:style w:type="character" w:customStyle="1" w:styleId="Primerasagniadetextindependent2Car">
    <w:name w:val="Primera sagnia de text independent 2 Car"/>
    <w:basedOn w:val="SagniadetextindependentCar"/>
    <w:link w:val="Primerasagniadetextindependent2"/>
    <w:uiPriority w:val="99"/>
    <w:rsid w:val="001C5611"/>
  </w:style>
  <w:style w:type="character" w:styleId="Enlla">
    <w:name w:val="Hyperlink"/>
    <w:basedOn w:val="Lletraperdefectedelpargraf"/>
    <w:uiPriority w:val="99"/>
    <w:unhideWhenUsed/>
    <w:rsid w:val="00284249"/>
    <w:rPr>
      <w:color w:val="0563C1"/>
      <w:u w:val="single"/>
    </w:rPr>
  </w:style>
  <w:style w:type="character" w:styleId="Enllavisitat">
    <w:name w:val="FollowedHyperlink"/>
    <w:basedOn w:val="Lletraperdefectedelpargraf"/>
    <w:uiPriority w:val="99"/>
    <w:semiHidden/>
    <w:unhideWhenUsed/>
    <w:rsid w:val="00284249"/>
    <w:rPr>
      <w:color w:val="954F72"/>
      <w:u w:val="single"/>
    </w:rPr>
  </w:style>
  <w:style w:type="paragraph" w:customStyle="1" w:styleId="msonormal0">
    <w:name w:val="msonormal"/>
    <w:basedOn w:val="Normal"/>
    <w:rsid w:val="002842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5">
    <w:name w:val="xl65"/>
    <w:basedOn w:val="Normal"/>
    <w:rsid w:val="00284249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lang w:val="ca-ES" w:eastAsia="ca-ES"/>
    </w:rPr>
  </w:style>
  <w:style w:type="paragraph" w:customStyle="1" w:styleId="xl66">
    <w:name w:val="xl66"/>
    <w:basedOn w:val="Normal"/>
    <w:rsid w:val="00284249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lang w:val="ca-ES" w:eastAsia="ca-ES"/>
    </w:rPr>
  </w:style>
  <w:style w:type="paragraph" w:customStyle="1" w:styleId="xl67">
    <w:name w:val="xl67"/>
    <w:basedOn w:val="Normal"/>
    <w:rsid w:val="0028424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8">
    <w:name w:val="xl68"/>
    <w:basedOn w:val="Normal"/>
    <w:rsid w:val="00284249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9">
    <w:name w:val="xl69"/>
    <w:basedOn w:val="Normal"/>
    <w:rsid w:val="00284249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0">
    <w:name w:val="xl70"/>
    <w:basedOn w:val="Normal"/>
    <w:rsid w:val="00284249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1">
    <w:name w:val="xl71"/>
    <w:basedOn w:val="Normal"/>
    <w:rsid w:val="00284249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2">
    <w:name w:val="xl72"/>
    <w:basedOn w:val="Normal"/>
    <w:rsid w:val="00284249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3">
    <w:name w:val="xl73"/>
    <w:basedOn w:val="Normal"/>
    <w:rsid w:val="00284249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4">
    <w:name w:val="xl74"/>
    <w:basedOn w:val="Normal"/>
    <w:rsid w:val="00284249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5">
    <w:name w:val="xl75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color w:val="FFFFFF"/>
      <w:lang w:val="ca-ES" w:eastAsia="ca-ES"/>
    </w:rPr>
  </w:style>
  <w:style w:type="paragraph" w:customStyle="1" w:styleId="xl76">
    <w:name w:val="xl76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color w:val="FFFFFF"/>
      <w:lang w:val="ca-ES" w:eastAsia="ca-ES"/>
    </w:rPr>
  </w:style>
  <w:style w:type="paragraph" w:customStyle="1" w:styleId="xl77">
    <w:name w:val="xl77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color w:val="FFFFFF"/>
      <w:lang w:val="ca-ES" w:eastAsia="ca-ES"/>
    </w:r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D07290"/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D07290"/>
    <w:rPr>
      <w:sz w:val="20"/>
      <w:szCs w:val="20"/>
    </w:rPr>
  </w:style>
  <w:style w:type="character" w:styleId="Refernciadenotaapeudepgina">
    <w:name w:val="footnote reference"/>
    <w:basedOn w:val="Lletraperdefectedelpargraf"/>
    <w:uiPriority w:val="99"/>
    <w:semiHidden/>
    <w:unhideWhenUsed/>
    <w:rsid w:val="00D07290"/>
    <w:rPr>
      <w:vertAlign w:val="superscript"/>
    </w:rPr>
  </w:style>
  <w:style w:type="character" w:styleId="Refernciadenotaalfinal">
    <w:name w:val="endnote reference"/>
    <w:basedOn w:val="Lletraperdefectedelpargraf"/>
    <w:uiPriority w:val="99"/>
    <w:semiHidden/>
    <w:unhideWhenUsed/>
    <w:rsid w:val="001967BF"/>
    <w:rPr>
      <w:vertAlign w:val="superscript"/>
    </w:rPr>
  </w:style>
  <w:style w:type="paragraph" w:styleId="TtoldelIDC">
    <w:name w:val="TOC Heading"/>
    <w:basedOn w:val="Ttol1"/>
    <w:next w:val="Normal"/>
    <w:uiPriority w:val="39"/>
    <w:unhideWhenUsed/>
    <w:qFormat/>
    <w:rsid w:val="00BA3E1A"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 Sans">
    <w:altName w:val="Segoe UI"/>
    <w:charset w:val="00"/>
    <w:family w:val="auto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auto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17535"/>
    <w:rsid w:val="0009513E"/>
    <w:rsid w:val="00153A3E"/>
    <w:rsid w:val="00661824"/>
    <w:rsid w:val="006A6CC9"/>
    <w:rsid w:val="0085334B"/>
    <w:rsid w:val="0090355B"/>
    <w:rsid w:val="00A67D4B"/>
    <w:rsid w:val="00B047E3"/>
    <w:rsid w:val="00B6028C"/>
    <w:rsid w:val="00B77B4D"/>
    <w:rsid w:val="00BF0F44"/>
    <w:rsid w:val="00CF672C"/>
    <w:rsid w:val="00D46767"/>
    <w:rsid w:val="00D6199E"/>
    <w:rsid w:val="00FB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character" w:styleId="Textdelcontenidor">
    <w:name w:val="Placeholder Text"/>
    <w:basedOn w:val="Lletraperdefectedelpargraf"/>
    <w:uiPriority w:val="99"/>
    <w:semiHidden/>
    <w:rsid w:val="00B77B4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89A287-2ADB-4DC9-B258-DFD96C04B26F}">
  <we:reference id="wa104381727" version="1.0.0.7" store="en-001" storeType="OMEX"/>
  <we:alternateReferences>
    <we:reference id="WA104381727" version="1.0.0.7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D5FFB1B-8F75-A342-BBA8-DEC087C0F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14</Pages>
  <Words>1558</Words>
  <Characters>8885</Characters>
  <Application>Microsoft Office Word</Application>
  <DocSecurity>0</DocSecurity>
  <Lines>74</Lines>
  <Paragraphs>20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001</Company>
  <LinksUpToDate>false</LinksUpToDate>
  <CharactersWithSpaces>10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Erik Espuñes Juberó</cp:lastModifiedBy>
  <cp:revision>28</cp:revision>
  <cp:lastPrinted>2020-12-27T18:05:00Z</cp:lastPrinted>
  <dcterms:created xsi:type="dcterms:W3CDTF">2015-07-07T22:25:00Z</dcterms:created>
  <dcterms:modified xsi:type="dcterms:W3CDTF">2021-02-16T16:06:00Z</dcterms:modified>
</cp:coreProperties>
</file>